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578DF5" w14:textId="77777777" w:rsidR="008F34E9" w:rsidRPr="008F34E9" w:rsidRDefault="008F34E9" w:rsidP="007D7E60">
      <w:pPr>
        <w:spacing w:after="0" w:line="240" w:lineRule="auto"/>
        <w:contextualSpacing/>
        <w:jc w:val="center"/>
        <w:rPr>
          <w:rFonts w:asciiTheme="majorHAnsi" w:hAnsiTheme="majorHAnsi" w:cstheme="majorHAnsi"/>
        </w:rPr>
      </w:pPr>
    </w:p>
    <w:sdt>
      <w:sdtPr>
        <w:rPr>
          <w:rFonts w:asciiTheme="majorHAnsi" w:hAnsiTheme="majorHAnsi" w:cstheme="majorHAnsi"/>
          <w:color w:val="000000" w:themeColor="text1"/>
        </w:rPr>
        <w:id w:val="777838695"/>
        <w:docPartObj>
          <w:docPartGallery w:val="Cover Pages"/>
          <w:docPartUnique/>
        </w:docPartObj>
      </w:sdtPr>
      <w:sdtEndPr>
        <w:rPr>
          <w:sz w:val="96"/>
          <w:szCs w:val="96"/>
        </w:rPr>
      </w:sdtEndPr>
      <w:sdtContent>
        <w:p w14:paraId="0C58B853" w14:textId="075EF7DD" w:rsidR="007D7E60" w:rsidRPr="008F34E9" w:rsidRDefault="007D7E60" w:rsidP="007D7E60">
          <w:pPr>
            <w:spacing w:after="0" w:line="240" w:lineRule="auto"/>
            <w:contextualSpacing/>
            <w:jc w:val="center"/>
            <w:rPr>
              <w:rFonts w:asciiTheme="majorHAnsi" w:hAnsiTheme="majorHAnsi" w:cstheme="majorHAnsi"/>
              <w:color w:val="000000" w:themeColor="text1"/>
            </w:rPr>
          </w:pPr>
          <w:r w:rsidRPr="008F34E9">
            <w:rPr>
              <w:rFonts w:asciiTheme="majorHAnsi" w:hAnsiTheme="majorHAnsi" w:cstheme="majorHAnsi"/>
              <w:noProof/>
              <w:color w:val="000000" w:themeColor="text1"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8F34E9" w:rsidRDefault="007D7E60" w:rsidP="007D7E60">
          <w:pPr>
            <w:spacing w:after="0" w:line="240" w:lineRule="auto"/>
            <w:contextualSpacing/>
            <w:jc w:val="center"/>
            <w:rPr>
              <w:rFonts w:asciiTheme="majorHAnsi" w:hAnsiTheme="majorHAnsi" w:cstheme="majorHAnsi"/>
              <w:color w:val="000000" w:themeColor="text1"/>
            </w:rPr>
          </w:pPr>
        </w:p>
        <w:p w14:paraId="1F61A73B" w14:textId="77777777" w:rsidR="008F34E9" w:rsidRPr="008F34E9" w:rsidRDefault="008F34E9" w:rsidP="007D7E60">
          <w:pPr>
            <w:spacing w:after="0" w:line="240" w:lineRule="auto"/>
            <w:contextualSpacing/>
            <w:jc w:val="center"/>
            <w:rPr>
              <w:rFonts w:asciiTheme="majorHAnsi" w:hAnsiTheme="majorHAnsi" w:cstheme="majorHAnsi"/>
              <w:b/>
              <w:color w:val="000000" w:themeColor="text1"/>
              <w:sz w:val="44"/>
            </w:rPr>
          </w:pPr>
        </w:p>
        <w:p w14:paraId="0C58B855" w14:textId="76EDE470" w:rsidR="004E463B" w:rsidRPr="008F34E9" w:rsidRDefault="007D7E60" w:rsidP="007D7E60">
          <w:pPr>
            <w:spacing w:after="0" w:line="240" w:lineRule="auto"/>
            <w:contextualSpacing/>
            <w:jc w:val="center"/>
            <w:rPr>
              <w:rFonts w:asciiTheme="majorHAnsi" w:hAnsiTheme="majorHAnsi" w:cstheme="majorHAnsi"/>
              <w:color w:val="000000" w:themeColor="text1"/>
              <w:sz w:val="96"/>
              <w:szCs w:val="96"/>
            </w:rPr>
          </w:pPr>
          <w:r w:rsidRPr="008F34E9">
            <w:rPr>
              <w:rFonts w:asciiTheme="majorHAnsi" w:hAnsiTheme="majorHAnsi" w:cstheme="majorHAnsi"/>
              <w:b/>
              <w:color w:val="000000" w:themeColor="text1"/>
              <w:sz w:val="44"/>
            </w:rPr>
            <w:t>American International University- Bangladesh</w:t>
          </w:r>
        </w:p>
      </w:sdtContent>
    </w:sdt>
    <w:p w14:paraId="0C58B856" w14:textId="77777777" w:rsidR="007D7E60" w:rsidRPr="008F34E9" w:rsidRDefault="007D7E60" w:rsidP="007D7E60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44"/>
        </w:rPr>
      </w:pPr>
    </w:p>
    <w:p w14:paraId="0C58B857" w14:textId="77777777" w:rsidR="007D7E60" w:rsidRPr="008F34E9" w:rsidRDefault="007D7E60" w:rsidP="007D7E60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6"/>
        </w:rPr>
      </w:pPr>
    </w:p>
    <w:p w14:paraId="0C58B858" w14:textId="77777777" w:rsidR="007D7E60" w:rsidRPr="008F34E9" w:rsidRDefault="007D7E60" w:rsidP="007D7E60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6"/>
        </w:rPr>
      </w:pPr>
    </w:p>
    <w:p w14:paraId="0C58B859" w14:textId="77777777" w:rsidR="007D7E60" w:rsidRPr="008F34E9" w:rsidRDefault="007D7E60" w:rsidP="007D7E60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6"/>
        </w:rPr>
      </w:pPr>
    </w:p>
    <w:p w14:paraId="0C58B85D" w14:textId="00204FFD" w:rsidR="007D7E60" w:rsidRPr="008F34E9" w:rsidRDefault="00EF3688" w:rsidP="007D7E60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6"/>
        </w:rPr>
      </w:pPr>
      <w:r w:rsidRPr="008F34E9">
        <w:rPr>
          <w:rFonts w:asciiTheme="majorHAnsi" w:hAnsiTheme="majorHAnsi" w:cstheme="majorHAnsi"/>
          <w:b/>
          <w:color w:val="000000" w:themeColor="text1"/>
          <w:sz w:val="36"/>
        </w:rPr>
        <w:t>CSC 3215</w:t>
      </w:r>
      <w:r w:rsidR="00056245" w:rsidRPr="008F34E9">
        <w:rPr>
          <w:rFonts w:asciiTheme="majorHAnsi" w:hAnsiTheme="majorHAnsi" w:cstheme="majorHAnsi"/>
          <w:b/>
          <w:color w:val="000000" w:themeColor="text1"/>
          <w:sz w:val="36"/>
        </w:rPr>
        <w:t>: Web Technologies</w:t>
      </w:r>
    </w:p>
    <w:p w14:paraId="22DD90F2" w14:textId="77777777" w:rsidR="00EC48DE" w:rsidRPr="008F34E9" w:rsidRDefault="00EC48DE" w:rsidP="007D7E60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6"/>
        </w:rPr>
      </w:pPr>
    </w:p>
    <w:p w14:paraId="0C58B85E" w14:textId="77777777" w:rsidR="00B57D96" w:rsidRPr="008F34E9" w:rsidRDefault="00B57D96" w:rsidP="007D7E60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6"/>
        </w:rPr>
      </w:pPr>
    </w:p>
    <w:p w14:paraId="0C58B85F" w14:textId="66925B60" w:rsidR="007D7E60" w:rsidRPr="008F34E9" w:rsidRDefault="0009427E" w:rsidP="00B57D96">
      <w:pPr>
        <w:spacing w:after="0" w:line="276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2"/>
        </w:rPr>
      </w:pPr>
      <w:r w:rsidRPr="008F34E9">
        <w:rPr>
          <w:rFonts w:asciiTheme="majorHAnsi" w:hAnsiTheme="majorHAnsi" w:cstheme="majorHAnsi"/>
          <w:b/>
          <w:color w:val="000000" w:themeColor="text1"/>
          <w:sz w:val="32"/>
        </w:rPr>
        <w:t>CO2</w:t>
      </w:r>
      <w:r w:rsidR="00EC48DE" w:rsidRPr="008F34E9">
        <w:rPr>
          <w:rFonts w:asciiTheme="majorHAnsi" w:hAnsiTheme="majorHAnsi" w:cstheme="majorHAnsi"/>
          <w:b/>
          <w:color w:val="000000" w:themeColor="text1"/>
          <w:sz w:val="32"/>
        </w:rPr>
        <w:t xml:space="preserve"> and CO</w:t>
      </w:r>
      <w:r w:rsidRPr="008F34E9">
        <w:rPr>
          <w:rFonts w:asciiTheme="majorHAnsi" w:hAnsiTheme="majorHAnsi" w:cstheme="majorHAnsi"/>
          <w:b/>
          <w:color w:val="000000" w:themeColor="text1"/>
          <w:sz w:val="32"/>
        </w:rPr>
        <w:t>4</w:t>
      </w:r>
      <w:r w:rsidR="00B57D96" w:rsidRPr="008F34E9">
        <w:rPr>
          <w:rFonts w:asciiTheme="majorHAnsi" w:hAnsiTheme="majorHAnsi" w:cstheme="majorHAnsi"/>
          <w:b/>
          <w:color w:val="000000" w:themeColor="text1"/>
          <w:sz w:val="32"/>
        </w:rPr>
        <w:t xml:space="preserve"> Evaluation</w:t>
      </w:r>
    </w:p>
    <w:p w14:paraId="0C58B860" w14:textId="45980647" w:rsidR="007D7E60" w:rsidRPr="008F34E9" w:rsidRDefault="007A6BC2" w:rsidP="008A7DF5">
      <w:pPr>
        <w:spacing w:after="0" w:line="276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6"/>
        </w:rPr>
      </w:pPr>
      <w:r w:rsidRPr="008F34E9">
        <w:rPr>
          <w:rFonts w:asciiTheme="majorHAnsi" w:hAnsiTheme="majorHAnsi" w:cstheme="majorHAnsi"/>
          <w:b/>
          <w:color w:val="000000" w:themeColor="text1"/>
          <w:sz w:val="36"/>
        </w:rPr>
        <w:t xml:space="preserve">Finished </w:t>
      </w:r>
      <w:r w:rsidR="007D7E60" w:rsidRPr="008F34E9">
        <w:rPr>
          <w:rFonts w:asciiTheme="majorHAnsi" w:hAnsiTheme="majorHAnsi" w:cstheme="majorHAnsi"/>
          <w:b/>
          <w:color w:val="000000" w:themeColor="text1"/>
          <w:sz w:val="36"/>
        </w:rPr>
        <w:t>Project Report</w:t>
      </w:r>
    </w:p>
    <w:p w14:paraId="0C58B861" w14:textId="7DE7A431" w:rsidR="007D7E60" w:rsidRPr="008F34E9" w:rsidRDefault="00D40F7C" w:rsidP="008A7DF5">
      <w:pPr>
        <w:spacing w:after="0" w:line="276" w:lineRule="auto"/>
        <w:contextualSpacing/>
        <w:jc w:val="center"/>
        <w:rPr>
          <w:rFonts w:asciiTheme="majorHAnsi" w:hAnsiTheme="majorHAnsi" w:cstheme="majorHAnsi"/>
          <w:b/>
          <w:color w:val="000000" w:themeColor="text1"/>
          <w:sz w:val="36"/>
        </w:rPr>
      </w:pPr>
      <w:r w:rsidRPr="008F34E9">
        <w:rPr>
          <w:rFonts w:asciiTheme="majorHAnsi" w:hAnsiTheme="majorHAnsi" w:cstheme="majorHAnsi"/>
          <w:b/>
          <w:color w:val="000000" w:themeColor="text1"/>
          <w:sz w:val="32"/>
        </w:rPr>
        <w:t>Spring</w:t>
      </w:r>
      <w:r w:rsidR="007D7E60" w:rsidRPr="008F34E9">
        <w:rPr>
          <w:rFonts w:asciiTheme="majorHAnsi" w:hAnsiTheme="majorHAnsi" w:cstheme="majorHAnsi"/>
          <w:b/>
          <w:color w:val="000000" w:themeColor="text1"/>
          <w:sz w:val="32"/>
        </w:rPr>
        <w:t xml:space="preserve"> </w:t>
      </w:r>
      <w:r w:rsidR="00122E77" w:rsidRPr="008F34E9">
        <w:rPr>
          <w:rFonts w:asciiTheme="majorHAnsi" w:hAnsiTheme="majorHAnsi" w:cstheme="majorHAnsi"/>
          <w:b/>
          <w:color w:val="000000" w:themeColor="text1"/>
          <w:sz w:val="32"/>
        </w:rPr>
        <w:t>20</w:t>
      </w:r>
      <w:r w:rsidR="007D7E60" w:rsidRPr="008F34E9">
        <w:rPr>
          <w:rFonts w:asciiTheme="majorHAnsi" w:hAnsiTheme="majorHAnsi" w:cstheme="majorHAnsi"/>
          <w:b/>
          <w:color w:val="000000" w:themeColor="text1"/>
          <w:sz w:val="32"/>
        </w:rPr>
        <w:t>1</w:t>
      </w:r>
      <w:r w:rsidR="00115FB6" w:rsidRPr="008F34E9">
        <w:rPr>
          <w:rFonts w:asciiTheme="majorHAnsi" w:hAnsiTheme="majorHAnsi" w:cstheme="majorHAnsi"/>
          <w:b/>
          <w:color w:val="000000" w:themeColor="text1"/>
          <w:sz w:val="32"/>
        </w:rPr>
        <w:t>9</w:t>
      </w:r>
      <w:r w:rsidR="007D7E60" w:rsidRPr="008F34E9">
        <w:rPr>
          <w:rFonts w:asciiTheme="majorHAnsi" w:hAnsiTheme="majorHAnsi" w:cstheme="majorHAnsi"/>
          <w:b/>
          <w:color w:val="000000" w:themeColor="text1"/>
          <w:sz w:val="32"/>
        </w:rPr>
        <w:t>-</w:t>
      </w:r>
      <w:r w:rsidR="00115FB6" w:rsidRPr="008F34E9">
        <w:rPr>
          <w:rFonts w:asciiTheme="majorHAnsi" w:hAnsiTheme="majorHAnsi" w:cstheme="majorHAnsi"/>
          <w:b/>
          <w:color w:val="000000" w:themeColor="text1"/>
          <w:sz w:val="32"/>
        </w:rPr>
        <w:t>2</w:t>
      </w:r>
      <w:r w:rsidR="00122E77" w:rsidRPr="008F34E9">
        <w:rPr>
          <w:rFonts w:asciiTheme="majorHAnsi" w:hAnsiTheme="majorHAnsi" w:cstheme="majorHAnsi"/>
          <w:b/>
          <w:color w:val="000000" w:themeColor="text1"/>
          <w:sz w:val="32"/>
        </w:rPr>
        <w:t>02</w:t>
      </w:r>
      <w:r w:rsidR="00115FB6" w:rsidRPr="008F34E9">
        <w:rPr>
          <w:rFonts w:asciiTheme="majorHAnsi" w:hAnsiTheme="majorHAnsi" w:cstheme="majorHAnsi"/>
          <w:b/>
          <w:color w:val="000000" w:themeColor="text1"/>
          <w:sz w:val="32"/>
        </w:rPr>
        <w:t>0</w:t>
      </w:r>
    </w:p>
    <w:p w14:paraId="0C58B864" w14:textId="77777777" w:rsidR="001F020C" w:rsidRPr="008F34E9" w:rsidRDefault="001F020C" w:rsidP="007D7E60">
      <w:pPr>
        <w:spacing w:after="0" w:line="240" w:lineRule="auto"/>
        <w:contextualSpacing/>
        <w:rPr>
          <w:rFonts w:asciiTheme="majorHAnsi" w:hAnsiTheme="majorHAnsi" w:cstheme="majorHAnsi"/>
          <w:b/>
          <w:color w:val="00B0F0"/>
          <w:sz w:val="44"/>
        </w:rPr>
      </w:pPr>
    </w:p>
    <w:p w14:paraId="1823FF45" w14:textId="77777777" w:rsidR="001B170B" w:rsidRPr="008F34E9" w:rsidRDefault="001B170B" w:rsidP="001B170B">
      <w:pPr>
        <w:spacing w:after="0" w:line="240" w:lineRule="auto"/>
        <w:contextualSpacing/>
        <w:rPr>
          <w:rFonts w:asciiTheme="majorHAnsi" w:hAnsiTheme="majorHAnsi" w:cstheme="majorHAnsi"/>
          <w:b/>
          <w:color w:val="00B0F0"/>
          <w:sz w:val="44"/>
        </w:rPr>
      </w:pPr>
    </w:p>
    <w:p w14:paraId="3804B556" w14:textId="77777777" w:rsidR="001B170B" w:rsidRPr="008F34E9" w:rsidRDefault="001B170B" w:rsidP="008F34E9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sz w:val="32"/>
        </w:rPr>
      </w:pPr>
      <w:r w:rsidRPr="008F34E9">
        <w:rPr>
          <w:rFonts w:asciiTheme="majorHAnsi" w:hAnsiTheme="majorHAnsi" w:cstheme="majorHAnsi"/>
          <w:b/>
          <w:color w:val="000000" w:themeColor="text1"/>
          <w:sz w:val="32"/>
        </w:rPr>
        <w:t xml:space="preserve">Project Title: </w:t>
      </w:r>
      <w:r w:rsidRPr="008F34E9">
        <w:rPr>
          <w:rFonts w:asciiTheme="majorHAnsi" w:hAnsiTheme="majorHAnsi" w:cstheme="majorHAnsi"/>
          <w:b/>
          <w:sz w:val="32"/>
        </w:rPr>
        <w:t>Human Resource Management System</w:t>
      </w:r>
    </w:p>
    <w:p w14:paraId="27AD71B8" w14:textId="77777777" w:rsidR="001B170B" w:rsidRPr="008F34E9" w:rsidRDefault="001B170B" w:rsidP="008F34E9">
      <w:pPr>
        <w:spacing w:after="0" w:line="240" w:lineRule="auto"/>
        <w:contextualSpacing/>
        <w:jc w:val="center"/>
        <w:rPr>
          <w:rFonts w:asciiTheme="majorHAnsi" w:hAnsiTheme="majorHAnsi" w:cstheme="majorHAnsi"/>
          <w:b/>
          <w:color w:val="00B0F0"/>
          <w:sz w:val="32"/>
        </w:rPr>
      </w:pPr>
      <w:r w:rsidRPr="008F34E9">
        <w:rPr>
          <w:rFonts w:asciiTheme="majorHAnsi" w:hAnsiTheme="majorHAnsi" w:cstheme="majorHAnsi"/>
          <w:b/>
          <w:color w:val="000000" w:themeColor="text1"/>
          <w:sz w:val="32"/>
        </w:rPr>
        <w:t xml:space="preserve">Section: </w:t>
      </w:r>
      <w:r w:rsidRPr="008F34E9">
        <w:rPr>
          <w:rFonts w:asciiTheme="majorHAnsi" w:hAnsiTheme="majorHAnsi" w:cstheme="majorHAnsi"/>
          <w:b/>
          <w:sz w:val="32"/>
        </w:rPr>
        <w:t>G</w:t>
      </w:r>
    </w:p>
    <w:p w14:paraId="0C58B878" w14:textId="620EF0D4" w:rsidR="007D7E60" w:rsidRPr="008F34E9" w:rsidRDefault="007D7E60" w:rsidP="001B170B">
      <w:pPr>
        <w:spacing w:after="0" w:line="240" w:lineRule="auto"/>
        <w:contextualSpacing/>
        <w:rPr>
          <w:rFonts w:asciiTheme="majorHAnsi" w:hAnsiTheme="majorHAnsi" w:cstheme="majorHAnsi"/>
          <w:b/>
          <w:color w:val="00B0F0"/>
          <w:sz w:val="44"/>
        </w:rPr>
      </w:pPr>
    </w:p>
    <w:p w14:paraId="0406BDD3" w14:textId="77777777" w:rsidR="001B170B" w:rsidRPr="008F34E9" w:rsidRDefault="001B170B" w:rsidP="001B170B">
      <w:pPr>
        <w:spacing w:after="0" w:line="240" w:lineRule="auto"/>
        <w:contextualSpacing/>
        <w:rPr>
          <w:rFonts w:asciiTheme="majorHAnsi" w:hAnsiTheme="majorHAnsi" w:cstheme="majorHAnsi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28"/>
        <w:gridCol w:w="3489"/>
      </w:tblGrid>
      <w:tr w:rsidR="001B170B" w:rsidRPr="008F34E9" w14:paraId="3D0EE25F" w14:textId="77777777" w:rsidTr="008F34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11AD0A7E" w14:textId="77777777" w:rsidR="001B170B" w:rsidRPr="008F34E9" w:rsidRDefault="001B170B" w:rsidP="008F34E9">
            <w:pPr>
              <w:contextualSpacing/>
              <w:jc w:val="center"/>
              <w:rPr>
                <w:rFonts w:asciiTheme="majorHAnsi" w:hAnsiTheme="majorHAnsi" w:cstheme="majorHAnsi"/>
                <w:color w:val="auto"/>
                <w:sz w:val="36"/>
              </w:rPr>
            </w:pPr>
            <w:r w:rsidRPr="008F34E9">
              <w:rPr>
                <w:rFonts w:asciiTheme="majorHAnsi" w:hAnsiTheme="majorHAnsi" w:cstheme="majorHAnsi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36783826" w14:textId="77777777" w:rsidR="001B170B" w:rsidRPr="008F34E9" w:rsidRDefault="001B170B" w:rsidP="008F34E9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color w:val="auto"/>
                <w:sz w:val="36"/>
              </w:rPr>
            </w:pPr>
            <w:r w:rsidRPr="008F34E9">
              <w:rPr>
                <w:rFonts w:asciiTheme="majorHAnsi" w:hAnsiTheme="majorHAnsi" w:cstheme="majorHAnsi"/>
                <w:color w:val="auto"/>
                <w:sz w:val="36"/>
              </w:rPr>
              <w:t>Student Id</w:t>
            </w:r>
          </w:p>
        </w:tc>
      </w:tr>
      <w:tr w:rsidR="001B170B" w:rsidRPr="008F34E9" w14:paraId="4E3E4260" w14:textId="77777777" w:rsidTr="008F34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F0F24CF" w14:textId="77777777" w:rsidR="001B170B" w:rsidRPr="008F34E9" w:rsidRDefault="001B170B" w:rsidP="008F34E9">
            <w:pPr>
              <w:contextualSpacing/>
              <w:jc w:val="center"/>
              <w:rPr>
                <w:rFonts w:asciiTheme="majorHAnsi" w:hAnsiTheme="majorHAnsi" w:cstheme="majorHAnsi"/>
                <w:sz w:val="24"/>
              </w:rPr>
            </w:pPr>
            <w:r w:rsidRPr="008F34E9">
              <w:rPr>
                <w:rFonts w:asciiTheme="majorHAnsi" w:hAnsiTheme="majorHAnsi" w:cstheme="majorHAnsi"/>
                <w:sz w:val="24"/>
              </w:rPr>
              <w:t>AKHAND, LISARAT</w:t>
            </w:r>
          </w:p>
        </w:tc>
        <w:tc>
          <w:tcPr>
            <w:tcW w:w="3932" w:type="dxa"/>
            <w:vAlign w:val="center"/>
          </w:tcPr>
          <w:p w14:paraId="0304124A" w14:textId="77777777" w:rsidR="001B170B" w:rsidRPr="008F34E9" w:rsidRDefault="001B170B" w:rsidP="008F34E9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4"/>
              </w:rPr>
            </w:pPr>
            <w:r w:rsidRPr="008F34E9">
              <w:rPr>
                <w:rFonts w:asciiTheme="majorHAnsi" w:hAnsiTheme="majorHAnsi" w:cstheme="majorHAnsi"/>
                <w:b/>
                <w:sz w:val="24"/>
              </w:rPr>
              <w:t>16-32750-3</w:t>
            </w:r>
          </w:p>
        </w:tc>
      </w:tr>
      <w:tr w:rsidR="001B170B" w:rsidRPr="008F34E9" w14:paraId="53080907" w14:textId="77777777" w:rsidTr="008F34E9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45853E22" w14:textId="77777777" w:rsidR="001B170B" w:rsidRPr="008F34E9" w:rsidRDefault="001B170B" w:rsidP="008F34E9">
            <w:pPr>
              <w:contextualSpacing/>
              <w:jc w:val="center"/>
              <w:rPr>
                <w:rFonts w:asciiTheme="majorHAnsi" w:hAnsiTheme="majorHAnsi" w:cstheme="majorHAnsi"/>
                <w:sz w:val="24"/>
              </w:rPr>
            </w:pPr>
            <w:r w:rsidRPr="008F34E9">
              <w:rPr>
                <w:rFonts w:asciiTheme="majorHAnsi" w:hAnsiTheme="majorHAnsi" w:cstheme="majorHAnsi"/>
                <w:sz w:val="24"/>
              </w:rPr>
              <w:t>YABER, HASAN</w:t>
            </w:r>
          </w:p>
        </w:tc>
        <w:tc>
          <w:tcPr>
            <w:tcW w:w="3932" w:type="dxa"/>
            <w:vAlign w:val="center"/>
          </w:tcPr>
          <w:p w14:paraId="23AD865B" w14:textId="77777777" w:rsidR="001B170B" w:rsidRPr="008F34E9" w:rsidRDefault="001B170B" w:rsidP="008F34E9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4"/>
              </w:rPr>
            </w:pPr>
            <w:r w:rsidRPr="008F34E9">
              <w:rPr>
                <w:rFonts w:asciiTheme="majorHAnsi" w:hAnsiTheme="majorHAnsi" w:cstheme="majorHAnsi"/>
                <w:b/>
                <w:sz w:val="24"/>
              </w:rPr>
              <w:t>17-33739-1</w:t>
            </w:r>
          </w:p>
        </w:tc>
      </w:tr>
      <w:tr w:rsidR="001B170B" w:rsidRPr="008F34E9" w14:paraId="27AE2685" w14:textId="77777777" w:rsidTr="008F34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64F45AE" w14:textId="77777777" w:rsidR="001B170B" w:rsidRPr="008F34E9" w:rsidRDefault="001B170B" w:rsidP="008F34E9">
            <w:pPr>
              <w:contextualSpacing/>
              <w:jc w:val="center"/>
              <w:rPr>
                <w:rFonts w:asciiTheme="majorHAnsi" w:hAnsiTheme="majorHAnsi" w:cstheme="majorHAnsi"/>
                <w:sz w:val="24"/>
              </w:rPr>
            </w:pPr>
            <w:r w:rsidRPr="008F34E9">
              <w:rPr>
                <w:rFonts w:asciiTheme="majorHAnsi" w:hAnsiTheme="majorHAnsi" w:cstheme="majorHAnsi"/>
                <w:sz w:val="24"/>
              </w:rPr>
              <w:t>MUSHFIYA TASNIM SILVI</w:t>
            </w:r>
          </w:p>
        </w:tc>
        <w:tc>
          <w:tcPr>
            <w:tcW w:w="3932" w:type="dxa"/>
            <w:vAlign w:val="center"/>
          </w:tcPr>
          <w:p w14:paraId="5A3112E1" w14:textId="77777777" w:rsidR="001B170B" w:rsidRPr="008F34E9" w:rsidRDefault="001B170B" w:rsidP="008F34E9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4"/>
              </w:rPr>
            </w:pPr>
            <w:r w:rsidRPr="008F34E9">
              <w:rPr>
                <w:rFonts w:asciiTheme="majorHAnsi" w:hAnsiTheme="majorHAnsi" w:cstheme="majorHAnsi"/>
                <w:b/>
                <w:sz w:val="24"/>
              </w:rPr>
              <w:t>16-32717-3</w:t>
            </w:r>
          </w:p>
        </w:tc>
      </w:tr>
      <w:tr w:rsidR="001B170B" w:rsidRPr="008F34E9" w14:paraId="2EA12319" w14:textId="77777777" w:rsidTr="008F34E9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5F087B8E" w14:textId="77777777" w:rsidR="001B170B" w:rsidRPr="008F34E9" w:rsidRDefault="001B170B" w:rsidP="008F34E9">
            <w:pPr>
              <w:contextualSpacing/>
              <w:jc w:val="center"/>
              <w:rPr>
                <w:rFonts w:asciiTheme="majorHAnsi" w:hAnsiTheme="majorHAnsi" w:cstheme="majorHAnsi"/>
                <w:sz w:val="24"/>
              </w:rPr>
            </w:pPr>
            <w:r w:rsidRPr="008F34E9">
              <w:rPr>
                <w:rFonts w:asciiTheme="majorHAnsi" w:hAnsiTheme="majorHAnsi" w:cstheme="majorHAnsi"/>
                <w:sz w:val="24"/>
              </w:rPr>
              <w:t>AL ZILQAD TONOY</w:t>
            </w:r>
          </w:p>
        </w:tc>
        <w:tc>
          <w:tcPr>
            <w:tcW w:w="3932" w:type="dxa"/>
            <w:vAlign w:val="center"/>
          </w:tcPr>
          <w:p w14:paraId="6378DC1D" w14:textId="77777777" w:rsidR="001B170B" w:rsidRPr="008F34E9" w:rsidRDefault="001B170B" w:rsidP="008F34E9">
            <w:pPr>
              <w:contextualSpacing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sz w:val="24"/>
              </w:rPr>
            </w:pPr>
            <w:r w:rsidRPr="008F34E9">
              <w:rPr>
                <w:rFonts w:asciiTheme="majorHAnsi" w:hAnsiTheme="majorHAnsi" w:cstheme="majorHAnsi"/>
                <w:b/>
                <w:sz w:val="24"/>
              </w:rPr>
              <w:t>18-36242-1</w:t>
            </w:r>
          </w:p>
        </w:tc>
      </w:tr>
    </w:tbl>
    <w:p w14:paraId="0C58B87A" w14:textId="77777777" w:rsidR="008A7DF5" w:rsidRPr="008F34E9" w:rsidRDefault="008A7DF5" w:rsidP="007D7E60">
      <w:pPr>
        <w:spacing w:after="0" w:line="240" w:lineRule="auto"/>
        <w:contextualSpacing/>
        <w:rPr>
          <w:rFonts w:asciiTheme="majorHAnsi" w:hAnsiTheme="majorHAnsi" w:cstheme="majorHAnsi"/>
          <w:b/>
          <w:sz w:val="24"/>
        </w:rPr>
      </w:pPr>
    </w:p>
    <w:p w14:paraId="0C58B87B" w14:textId="5E68FE54" w:rsidR="00260B94" w:rsidRPr="008F34E9" w:rsidRDefault="006B6BEF" w:rsidP="007D7E60">
      <w:pPr>
        <w:spacing w:after="0" w:line="240" w:lineRule="auto"/>
        <w:contextualSpacing/>
        <w:rPr>
          <w:rFonts w:asciiTheme="majorHAnsi" w:hAnsiTheme="majorHAnsi" w:cstheme="majorHAnsi"/>
          <w:b/>
          <w:sz w:val="30"/>
          <w:szCs w:val="30"/>
        </w:rPr>
      </w:pPr>
      <w:r w:rsidRPr="008F34E9">
        <w:rPr>
          <w:rFonts w:asciiTheme="majorHAnsi" w:hAnsiTheme="majorHAnsi" w:cstheme="majorHAnsi"/>
          <w:b/>
          <w:sz w:val="30"/>
          <w:szCs w:val="30"/>
        </w:rPr>
        <w:lastRenderedPageBreak/>
        <w:t>Project Description</w:t>
      </w:r>
      <w:r w:rsidR="002B29B8" w:rsidRPr="008F34E9">
        <w:rPr>
          <w:rFonts w:asciiTheme="majorHAnsi" w:hAnsiTheme="majorHAnsi" w:cstheme="majorHAnsi"/>
          <w:b/>
          <w:sz w:val="30"/>
          <w:szCs w:val="30"/>
        </w:rPr>
        <w:t>:</w:t>
      </w:r>
    </w:p>
    <w:p w14:paraId="061EA158" w14:textId="652A5CF0" w:rsidR="00B23A88" w:rsidRPr="008F34E9" w:rsidRDefault="00B23A88" w:rsidP="00E01651">
      <w:pPr>
        <w:spacing w:after="0" w:line="240" w:lineRule="auto"/>
        <w:jc w:val="both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The human resource management system project 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is to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help a company to manage its </w:t>
      </w:r>
      <w:r w:rsidR="000D7A56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           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human resources. This project contains the user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(employees)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and admin</w:t>
      </w:r>
      <w:r w:rsidR="00E01651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(HR manager)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side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s. It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provide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s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the information about the employees in a company and enable the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m to manage all the information and other 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tasks in an 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efficient way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. The links will be provided to web pages containing information such as employee general details.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 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All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employees can easily request to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update the info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rmation in the profile section.</w:t>
      </w:r>
      <w:r w:rsidR="00E01651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The administrator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as in HR manager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is the main user of this web application who can add/delete/update employee details, job d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etails, announcement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etc.</w:t>
      </w:r>
      <w:r w:rsidR="00E01651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This aims to be a lightweight and easy to navigate website. </w:t>
      </w:r>
      <w:r w:rsid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br/>
      </w:r>
    </w:p>
    <w:p w14:paraId="6C0B8CDD" w14:textId="4C20FBE3" w:rsidR="00B23A88" w:rsidRDefault="00B23A88" w:rsidP="00101D3C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000000"/>
          <w:sz w:val="30"/>
          <w:szCs w:val="30"/>
        </w:rPr>
      </w:pPr>
      <w:r w:rsidRPr="008F34E9">
        <w:rPr>
          <w:rFonts w:asciiTheme="majorHAnsi" w:eastAsia="Times New Roman" w:hAnsiTheme="majorHAnsi" w:cstheme="majorHAnsi"/>
          <w:b/>
          <w:color w:val="000000"/>
          <w:sz w:val="30"/>
          <w:szCs w:val="30"/>
        </w:rPr>
        <w:t>Main Functionalities:</w:t>
      </w:r>
    </w:p>
    <w:p w14:paraId="286C13D3" w14:textId="77777777" w:rsidR="00E01651" w:rsidRPr="008F34E9" w:rsidRDefault="00E01651" w:rsidP="00101D3C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000000"/>
          <w:sz w:val="30"/>
          <w:szCs w:val="30"/>
        </w:rPr>
      </w:pPr>
    </w:p>
    <w:p w14:paraId="211F000B" w14:textId="77777777" w:rsidR="00B23A88" w:rsidRPr="00E01651" w:rsidRDefault="00B23A88" w:rsidP="00101D3C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</w:pPr>
      <w:r w:rsidRPr="00E01651"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Login:</w:t>
      </w:r>
    </w:p>
    <w:p w14:paraId="0018B40C" w14:textId="0E0A105B" w:rsidR="00B23A88" w:rsidRPr="008F34E9" w:rsidRDefault="00B23A88" w:rsidP="00101D3C">
      <w:pPr>
        <w:spacing w:after="0" w:line="240" w:lineRule="auto"/>
        <w:jc w:val="both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There are two users which are Employee and HR Manager. Each category of user redirects to different homepage by logging in by given User ID and Password.</w:t>
      </w:r>
    </w:p>
    <w:p w14:paraId="33221A8C" w14:textId="77777777" w:rsidR="00101D3C" w:rsidRPr="008F34E9" w:rsidRDefault="00101D3C" w:rsidP="00101D3C">
      <w:pPr>
        <w:spacing w:after="0" w:line="240" w:lineRule="auto"/>
        <w:jc w:val="both"/>
        <w:rPr>
          <w:rFonts w:asciiTheme="majorHAnsi" w:eastAsia="Times New Roman" w:hAnsiTheme="majorHAnsi" w:cstheme="majorHAnsi"/>
          <w:color w:val="000000"/>
          <w:sz w:val="24"/>
          <w:szCs w:val="24"/>
        </w:rPr>
      </w:pPr>
    </w:p>
    <w:p w14:paraId="76CAF2A4" w14:textId="152FEE16" w:rsidR="00B23A88" w:rsidRPr="00E01651" w:rsidRDefault="00B23A88" w:rsidP="00101D3C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</w:pPr>
      <w:r w:rsidRPr="00E01651">
        <w:rPr>
          <w:rFonts w:asciiTheme="majorHAnsi" w:eastAsia="Times New Roman" w:hAnsiTheme="majorHAnsi" w:cstheme="majorHAnsi"/>
          <w:b/>
          <w:color w:val="000000"/>
          <w:sz w:val="26"/>
          <w:szCs w:val="26"/>
        </w:rPr>
        <w:t>Dashboard:</w:t>
      </w:r>
    </w:p>
    <w:p w14:paraId="39B6E896" w14:textId="1BEF868B" w:rsidR="00B23A88" w:rsidRDefault="00B23A88" w:rsidP="00101D3C">
      <w:pPr>
        <w:spacing w:after="0" w:line="240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F34E9">
        <w:rPr>
          <w:rFonts w:asciiTheme="majorHAnsi" w:hAnsiTheme="majorHAnsi" w:cstheme="majorHAnsi"/>
          <w:color w:val="000000"/>
          <w:sz w:val="24"/>
          <w:szCs w:val="24"/>
        </w:rPr>
        <w:t>This</w:t>
      </w:r>
      <w:r w:rsidR="00101D3C"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 dashboard page is the homepage for the</w:t>
      </w:r>
      <w:r w:rsidR="005F6B63">
        <w:rPr>
          <w:rFonts w:asciiTheme="majorHAnsi" w:hAnsiTheme="majorHAnsi" w:cstheme="majorHAnsi"/>
          <w:color w:val="000000"/>
          <w:sz w:val="24"/>
          <w:szCs w:val="24"/>
        </w:rPr>
        <w:t xml:space="preserve"> use</w:t>
      </w:r>
      <w:r w:rsidR="008B2DE2">
        <w:rPr>
          <w:rFonts w:asciiTheme="majorHAnsi" w:hAnsiTheme="majorHAnsi" w:cstheme="majorHAnsi"/>
          <w:color w:val="000000"/>
          <w:sz w:val="24"/>
          <w:szCs w:val="24"/>
        </w:rPr>
        <w:t xml:space="preserve">rs, both Employee and </w:t>
      </w:r>
      <w:r w:rsidR="00072AC1">
        <w:rPr>
          <w:rFonts w:asciiTheme="majorHAnsi" w:hAnsiTheme="majorHAnsi" w:cstheme="majorHAnsi"/>
          <w:color w:val="000000"/>
          <w:sz w:val="24"/>
          <w:szCs w:val="24"/>
        </w:rPr>
        <w:t>HR Managers</w:t>
      </w:r>
      <w:r w:rsidRPr="008F34E9">
        <w:rPr>
          <w:rFonts w:asciiTheme="majorHAnsi" w:hAnsiTheme="majorHAnsi" w:cstheme="majorHAnsi"/>
          <w:color w:val="000000"/>
          <w:sz w:val="24"/>
          <w:szCs w:val="24"/>
        </w:rPr>
        <w:t>. In the homepage, several</w:t>
      </w:r>
      <w:r w:rsidR="005F6B63">
        <w:rPr>
          <w:rFonts w:asciiTheme="majorHAnsi" w:hAnsiTheme="majorHAnsi" w:cstheme="majorHAnsi"/>
          <w:color w:val="000000"/>
          <w:sz w:val="24"/>
          <w:szCs w:val="24"/>
        </w:rPr>
        <w:t xml:space="preserve"> large and very visible</w:t>
      </w:r>
      <w:r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 buttons are listed which redirect to specific pages.</w:t>
      </w:r>
      <w:r w:rsidR="005F6B63">
        <w:rPr>
          <w:rFonts w:asciiTheme="majorHAnsi" w:hAnsiTheme="majorHAnsi" w:cstheme="majorHAnsi"/>
          <w:color w:val="000000"/>
          <w:sz w:val="24"/>
          <w:szCs w:val="24"/>
        </w:rPr>
        <w:t xml:space="preserve"> </w:t>
      </w:r>
    </w:p>
    <w:p w14:paraId="48F74F67" w14:textId="77777777" w:rsidR="005F6B63" w:rsidRPr="008F34E9" w:rsidRDefault="005F6B63" w:rsidP="00101D3C">
      <w:pPr>
        <w:spacing w:after="0" w:line="240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</w:p>
    <w:p w14:paraId="24F08294" w14:textId="77777777" w:rsidR="00B23A88" w:rsidRPr="008F34E9" w:rsidRDefault="00B23A88" w:rsidP="00101D3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8F34E9">
        <w:rPr>
          <w:rFonts w:asciiTheme="majorHAnsi" w:hAnsiTheme="majorHAnsi" w:cstheme="majorHAnsi"/>
          <w:b/>
          <w:color w:val="000000"/>
          <w:sz w:val="24"/>
          <w:szCs w:val="24"/>
        </w:rPr>
        <w:t>Employee button:</w:t>
      </w:r>
    </w:p>
    <w:p w14:paraId="3905845B" w14:textId="4515D0EA" w:rsidR="00B23A88" w:rsidRPr="008F34E9" w:rsidRDefault="00B23A88" w:rsidP="00101D3C">
      <w:pPr>
        <w:pStyle w:val="ListParagraph"/>
        <w:spacing w:after="0" w:line="240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 w:rsidRPr="008F34E9">
        <w:rPr>
          <w:rFonts w:asciiTheme="majorHAnsi" w:hAnsiTheme="majorHAnsi" w:cstheme="majorHAnsi"/>
          <w:color w:val="000000"/>
          <w:sz w:val="24"/>
          <w:szCs w:val="24"/>
        </w:rPr>
        <w:t>It redirects to a webpage where</w:t>
      </w:r>
      <w:r w:rsidR="00906ABB"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 Employee list will be displayed and</w:t>
      </w:r>
      <w:r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 the </w:t>
      </w:r>
      <w:r w:rsidR="00906ABB"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HR </w:t>
      </w:r>
      <w:r w:rsidRPr="008F34E9">
        <w:rPr>
          <w:rFonts w:asciiTheme="majorHAnsi" w:hAnsiTheme="majorHAnsi" w:cstheme="majorHAnsi"/>
          <w:color w:val="000000"/>
          <w:sz w:val="24"/>
          <w:szCs w:val="24"/>
        </w:rPr>
        <w:t>manager can create, search, up</w:t>
      </w:r>
      <w:r w:rsidR="00225B5A"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date or delete employee’s data and also can make an employee’s job status </w:t>
      </w:r>
      <w:r w:rsidR="00906ABB"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as </w:t>
      </w:r>
      <w:r w:rsidR="00225B5A" w:rsidRPr="008F34E9">
        <w:rPr>
          <w:rFonts w:asciiTheme="majorHAnsi" w:hAnsiTheme="majorHAnsi" w:cstheme="majorHAnsi"/>
          <w:color w:val="000000"/>
          <w:sz w:val="24"/>
          <w:szCs w:val="24"/>
        </w:rPr>
        <w:t>deactivate.</w:t>
      </w:r>
      <w:r w:rsidR="00072AC1">
        <w:rPr>
          <w:rFonts w:asciiTheme="majorHAnsi" w:hAnsiTheme="majorHAnsi" w:cstheme="majorHAnsi"/>
          <w:color w:val="000000"/>
          <w:sz w:val="24"/>
          <w:szCs w:val="24"/>
        </w:rPr>
        <w:t xml:space="preserve"> And the user can view the data.</w:t>
      </w:r>
    </w:p>
    <w:p w14:paraId="22618634" w14:textId="68DCF1B8" w:rsidR="00B23A88" w:rsidRPr="008F34E9" w:rsidRDefault="00B23A88" w:rsidP="00101D3C">
      <w:pPr>
        <w:pStyle w:val="ListParagraph"/>
        <w:numPr>
          <w:ilvl w:val="0"/>
          <w:numId w:val="6"/>
        </w:numPr>
        <w:spacing w:after="0" w:line="240" w:lineRule="auto"/>
        <w:jc w:val="both"/>
        <w:textAlignment w:val="baseline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8F34E9">
        <w:rPr>
          <w:rFonts w:asciiTheme="majorHAnsi" w:hAnsiTheme="majorHAnsi" w:cstheme="majorHAnsi"/>
          <w:b/>
          <w:color w:val="000000"/>
          <w:sz w:val="24"/>
          <w:szCs w:val="24"/>
        </w:rPr>
        <w:t>Jobs button:</w:t>
      </w:r>
    </w:p>
    <w:p w14:paraId="23B363F0" w14:textId="7EDCA9F5" w:rsidR="00B23A88" w:rsidRPr="008F34E9" w:rsidRDefault="00B23A88" w:rsidP="00101D3C">
      <w:pPr>
        <w:pStyle w:val="ListParagraph"/>
        <w:spacing w:after="0" w:line="240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It redirects to a webpage where the manager can 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create, search, update, delete jobs.</w:t>
      </w:r>
      <w:r w:rsidR="00072AC1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And the user can view jobs assigned to them.</w:t>
      </w:r>
    </w:p>
    <w:p w14:paraId="5E0FDCE5" w14:textId="77777777" w:rsidR="00B23A88" w:rsidRPr="008F34E9" w:rsidRDefault="00B23A88" w:rsidP="00101D3C">
      <w:pPr>
        <w:pStyle w:val="ListParagraph"/>
        <w:numPr>
          <w:ilvl w:val="0"/>
          <w:numId w:val="6"/>
        </w:numPr>
        <w:spacing w:after="0" w:line="240" w:lineRule="auto"/>
        <w:jc w:val="both"/>
        <w:textAlignment w:val="baseline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8F34E9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 xml:space="preserve">Attendance Reports </w:t>
      </w:r>
      <w:r w:rsidRPr="008F34E9">
        <w:rPr>
          <w:rFonts w:asciiTheme="majorHAnsi" w:hAnsiTheme="majorHAnsi" w:cstheme="majorHAnsi"/>
          <w:b/>
          <w:color w:val="000000"/>
          <w:sz w:val="24"/>
          <w:szCs w:val="24"/>
        </w:rPr>
        <w:t>button:</w:t>
      </w:r>
    </w:p>
    <w:p w14:paraId="340DAF9A" w14:textId="71069284" w:rsidR="00B23A88" w:rsidRDefault="00B23A88" w:rsidP="00101D3C">
      <w:pPr>
        <w:pStyle w:val="ListParagraph"/>
        <w:spacing w:after="0" w:line="240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8F34E9">
        <w:rPr>
          <w:rFonts w:asciiTheme="majorHAnsi" w:hAnsiTheme="majorHAnsi" w:cstheme="majorHAnsi"/>
          <w:color w:val="000000"/>
          <w:sz w:val="24"/>
          <w:szCs w:val="24"/>
        </w:rPr>
        <w:t>It redirects to a webpage where the manager can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view attendance list based on daily, monthly of </w:t>
      </w:r>
      <w:r w:rsidR="00072AC1">
        <w:rPr>
          <w:rFonts w:asciiTheme="majorHAnsi" w:eastAsia="Times New Roman" w:hAnsiTheme="majorHAnsi" w:cstheme="majorHAnsi"/>
          <w:color w:val="000000"/>
          <w:sz w:val="24"/>
          <w:szCs w:val="24"/>
        </w:rPr>
        <w:t>employees and user can view his/her own report.</w:t>
      </w:r>
    </w:p>
    <w:p w14:paraId="449DDBFF" w14:textId="755B2ED8" w:rsidR="00072AC1" w:rsidRPr="008F34E9" w:rsidRDefault="00072AC1" w:rsidP="00072AC1">
      <w:pPr>
        <w:pStyle w:val="ListParagraph"/>
        <w:numPr>
          <w:ilvl w:val="0"/>
          <w:numId w:val="6"/>
        </w:numPr>
        <w:spacing w:after="0" w:line="240" w:lineRule="auto"/>
        <w:jc w:val="both"/>
        <w:textAlignment w:val="baseline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8F34E9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 xml:space="preserve">Reports </w:t>
      </w:r>
      <w:r w:rsidRPr="008F34E9">
        <w:rPr>
          <w:rFonts w:asciiTheme="majorHAnsi" w:hAnsiTheme="majorHAnsi" w:cstheme="majorHAnsi"/>
          <w:b/>
          <w:color w:val="000000"/>
          <w:sz w:val="24"/>
          <w:szCs w:val="24"/>
        </w:rPr>
        <w:t>button:</w:t>
      </w:r>
    </w:p>
    <w:p w14:paraId="63295B3B" w14:textId="5594A843" w:rsidR="00072AC1" w:rsidRPr="00072AC1" w:rsidRDefault="00072AC1" w:rsidP="00072AC1">
      <w:pPr>
        <w:pStyle w:val="ListParagraph"/>
        <w:spacing w:after="0" w:line="240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8F34E9">
        <w:rPr>
          <w:rFonts w:asciiTheme="majorHAnsi" w:hAnsiTheme="majorHAnsi" w:cstheme="majorHAnsi"/>
          <w:color w:val="000000"/>
          <w:sz w:val="24"/>
          <w:szCs w:val="24"/>
        </w:rPr>
        <w:t>It redirects to a webpage where the manager can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>
        <w:rPr>
          <w:rFonts w:asciiTheme="majorHAnsi" w:eastAsia="Times New Roman" w:hAnsiTheme="majorHAnsi" w:cstheme="majorHAnsi"/>
          <w:color w:val="000000"/>
          <w:sz w:val="24"/>
          <w:szCs w:val="24"/>
        </w:rPr>
        <w:t>manage salary reports and the employee can view his reports</w:t>
      </w:r>
    </w:p>
    <w:p w14:paraId="4D36F167" w14:textId="101091F1" w:rsidR="00B23A88" w:rsidRPr="008F34E9" w:rsidRDefault="00BA37A3" w:rsidP="00101D3C">
      <w:pPr>
        <w:pStyle w:val="ListParagraph"/>
        <w:numPr>
          <w:ilvl w:val="0"/>
          <w:numId w:val="6"/>
        </w:numPr>
        <w:spacing w:after="0" w:line="240" w:lineRule="auto"/>
        <w:jc w:val="both"/>
        <w:textAlignment w:val="baseline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8F34E9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>Holidays</w:t>
      </w:r>
      <w:r w:rsidR="00B23A88" w:rsidRPr="008F34E9">
        <w:rPr>
          <w:rFonts w:asciiTheme="majorHAnsi" w:eastAsia="Times New Roman" w:hAnsiTheme="majorHAnsi" w:cstheme="majorHAnsi"/>
          <w:b/>
          <w:color w:val="000000"/>
          <w:sz w:val="24"/>
          <w:szCs w:val="24"/>
        </w:rPr>
        <w:t xml:space="preserve"> </w:t>
      </w:r>
      <w:r w:rsidR="00B23A88" w:rsidRPr="008F34E9">
        <w:rPr>
          <w:rFonts w:asciiTheme="majorHAnsi" w:hAnsiTheme="majorHAnsi" w:cstheme="majorHAnsi"/>
          <w:b/>
          <w:color w:val="000000"/>
          <w:sz w:val="24"/>
          <w:szCs w:val="24"/>
        </w:rPr>
        <w:t>button:</w:t>
      </w:r>
    </w:p>
    <w:p w14:paraId="23ACDC69" w14:textId="6E2D792D" w:rsidR="00E01651" w:rsidRPr="00E01651" w:rsidRDefault="00B23A88" w:rsidP="00E01651">
      <w:pPr>
        <w:pStyle w:val="ListParagraph"/>
        <w:spacing w:after="0" w:line="240" w:lineRule="auto"/>
        <w:jc w:val="both"/>
        <w:textAlignment w:val="baseline"/>
        <w:rPr>
          <w:rFonts w:asciiTheme="majorHAnsi" w:eastAsia="Times New Roman" w:hAnsiTheme="majorHAnsi" w:cstheme="majorHAnsi"/>
          <w:color w:val="000000"/>
          <w:sz w:val="24"/>
          <w:szCs w:val="24"/>
        </w:rPr>
      </w:pPr>
      <w:r w:rsidRPr="008F34E9">
        <w:rPr>
          <w:rFonts w:asciiTheme="majorHAnsi" w:hAnsiTheme="majorHAnsi" w:cstheme="majorHAnsi"/>
          <w:color w:val="000000"/>
          <w:sz w:val="24"/>
          <w:szCs w:val="24"/>
        </w:rPr>
        <w:t>It redirects to a webpage where</w:t>
      </w:r>
      <w:r w:rsidR="00BA37A3"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 list of holidays are shown. T</w:t>
      </w:r>
      <w:r w:rsidRPr="008F34E9">
        <w:rPr>
          <w:rFonts w:asciiTheme="majorHAnsi" w:hAnsiTheme="majorHAnsi" w:cstheme="majorHAnsi"/>
          <w:color w:val="000000"/>
          <w:sz w:val="24"/>
          <w:szCs w:val="24"/>
        </w:rPr>
        <w:t xml:space="preserve">he manager can 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update and delete</w:t>
      </w:r>
      <w:r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</w:t>
      </w:r>
      <w:r w:rsidR="00225B5A" w:rsidRPr="008F34E9">
        <w:rPr>
          <w:rFonts w:asciiTheme="majorHAnsi" w:eastAsia="Times New Roman" w:hAnsiTheme="majorHAnsi" w:cstheme="majorHAnsi"/>
          <w:color w:val="000000"/>
          <w:sz w:val="24"/>
          <w:szCs w:val="24"/>
        </w:rPr>
        <w:t>a holiday information.</w:t>
      </w:r>
      <w:r w:rsidR="00072AC1">
        <w:rPr>
          <w:rFonts w:asciiTheme="majorHAnsi" w:eastAsia="Times New Roman" w:hAnsiTheme="majorHAnsi" w:cstheme="majorHAnsi"/>
          <w:color w:val="000000"/>
          <w:sz w:val="24"/>
          <w:szCs w:val="24"/>
        </w:rPr>
        <w:t xml:space="preserve"> And the employee can view their holiday schedule.</w:t>
      </w:r>
    </w:p>
    <w:p w14:paraId="209D3330" w14:textId="77777777" w:rsidR="00101D3C" w:rsidRPr="008F34E9" w:rsidRDefault="00101D3C" w:rsidP="00101D3C">
      <w:pPr>
        <w:pStyle w:val="ListParagraph"/>
        <w:spacing w:after="0" w:line="240" w:lineRule="auto"/>
        <w:jc w:val="both"/>
        <w:rPr>
          <w:rFonts w:asciiTheme="majorHAnsi" w:eastAsia="Times New Roman" w:hAnsiTheme="majorHAnsi" w:cstheme="majorHAnsi"/>
          <w:color w:val="000000"/>
          <w:sz w:val="24"/>
          <w:szCs w:val="24"/>
        </w:rPr>
      </w:pPr>
    </w:p>
    <w:p w14:paraId="0BECEAE4" w14:textId="511E0F50" w:rsidR="00B058D1" w:rsidRPr="00B058D1" w:rsidRDefault="00EE2EA1" w:rsidP="00B23A88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sz w:val="26"/>
          <w:szCs w:val="26"/>
        </w:rPr>
      </w:pPr>
      <w:r w:rsidRPr="00B058D1">
        <w:rPr>
          <w:rFonts w:asciiTheme="majorHAnsi" w:eastAsia="Times New Roman" w:hAnsiTheme="majorHAnsi" w:cstheme="majorHAnsi"/>
          <w:b/>
          <w:sz w:val="26"/>
          <w:szCs w:val="26"/>
        </w:rPr>
        <w:t>Side-Bar:</w:t>
      </w:r>
    </w:p>
    <w:p w14:paraId="093E58D1" w14:textId="28ED7EA4" w:rsidR="00B058D1" w:rsidRPr="00B058D1" w:rsidRDefault="00B058D1" w:rsidP="00B23A88">
      <w:pPr>
        <w:spacing w:after="0" w:line="240" w:lineRule="auto"/>
        <w:jc w:val="both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>The side-bar is an interactive tool that lists other possible pages the user can be in. And offers an easier and convenient way to switch to other tasks.</w:t>
      </w:r>
    </w:p>
    <w:p w14:paraId="153DF497" w14:textId="77777777" w:rsidR="0071538E" w:rsidRPr="008F34E9" w:rsidRDefault="0071538E" w:rsidP="00B23A88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sz w:val="28"/>
          <w:szCs w:val="28"/>
        </w:rPr>
      </w:pPr>
    </w:p>
    <w:p w14:paraId="51D3019E" w14:textId="5C04A5C0" w:rsidR="00EE2EA1" w:rsidRPr="00B058D1" w:rsidRDefault="00EE2EA1" w:rsidP="00B23A88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sz w:val="26"/>
          <w:szCs w:val="26"/>
        </w:rPr>
      </w:pPr>
      <w:r w:rsidRPr="00B058D1">
        <w:rPr>
          <w:rFonts w:asciiTheme="majorHAnsi" w:eastAsia="Times New Roman" w:hAnsiTheme="majorHAnsi" w:cstheme="majorHAnsi"/>
          <w:b/>
          <w:sz w:val="26"/>
          <w:szCs w:val="26"/>
        </w:rPr>
        <w:t>Logout option:</w:t>
      </w:r>
    </w:p>
    <w:p w14:paraId="5C2C23DE" w14:textId="4330FEE4" w:rsidR="0037074A" w:rsidRPr="008F34E9" w:rsidRDefault="0071538E" w:rsidP="00B23A88">
      <w:pPr>
        <w:spacing w:after="0" w:line="240" w:lineRule="auto"/>
        <w:jc w:val="both"/>
        <w:rPr>
          <w:rFonts w:asciiTheme="majorHAnsi" w:eastAsia="Times New Roman" w:hAnsiTheme="majorHAnsi" w:cstheme="majorHAnsi"/>
          <w:sz w:val="24"/>
          <w:szCs w:val="24"/>
        </w:rPr>
      </w:pPr>
      <w:r w:rsidRPr="008F34E9">
        <w:rPr>
          <w:rFonts w:asciiTheme="majorHAnsi" w:eastAsia="Times New Roman" w:hAnsiTheme="majorHAnsi" w:cstheme="majorHAnsi"/>
          <w:sz w:val="24"/>
          <w:szCs w:val="24"/>
        </w:rPr>
        <w:t>There will be a logout option on the top right</w:t>
      </w:r>
      <w:r w:rsidR="00B058D1">
        <w:rPr>
          <w:rFonts w:asciiTheme="majorHAnsi" w:eastAsia="Times New Roman" w:hAnsiTheme="majorHAnsi" w:cstheme="majorHAnsi"/>
          <w:sz w:val="24"/>
          <w:szCs w:val="24"/>
        </w:rPr>
        <w:t xml:space="preserve"> in the dropdown menu denoted by the username. C</w:t>
      </w:r>
      <w:r w:rsidRPr="008F34E9">
        <w:rPr>
          <w:rFonts w:asciiTheme="majorHAnsi" w:eastAsia="Times New Roman" w:hAnsiTheme="majorHAnsi" w:cstheme="majorHAnsi"/>
          <w:sz w:val="24"/>
          <w:szCs w:val="24"/>
        </w:rPr>
        <w:t xml:space="preserve">licking logout users can end their active sessions and it will </w:t>
      </w:r>
      <w:r w:rsidR="00B058D1" w:rsidRPr="008F34E9">
        <w:rPr>
          <w:rFonts w:asciiTheme="majorHAnsi" w:eastAsia="Times New Roman" w:hAnsiTheme="majorHAnsi" w:cstheme="majorHAnsi"/>
          <w:sz w:val="24"/>
          <w:szCs w:val="24"/>
        </w:rPr>
        <w:t>redirect</w:t>
      </w:r>
      <w:r w:rsidRPr="008F34E9">
        <w:rPr>
          <w:rFonts w:asciiTheme="majorHAnsi" w:eastAsia="Times New Roman" w:hAnsiTheme="majorHAnsi" w:cstheme="majorHAnsi"/>
          <w:sz w:val="24"/>
          <w:szCs w:val="24"/>
        </w:rPr>
        <w:t xml:space="preserve"> to login page again</w:t>
      </w:r>
      <w:r w:rsidR="00B058D1">
        <w:rPr>
          <w:rFonts w:asciiTheme="majorHAnsi" w:eastAsia="Times New Roman" w:hAnsiTheme="majorHAnsi" w:cstheme="majorHAnsi"/>
          <w:sz w:val="24"/>
          <w:szCs w:val="24"/>
        </w:rPr>
        <w:t>.</w:t>
      </w:r>
    </w:p>
    <w:p w14:paraId="395790F7" w14:textId="32A7F8BB" w:rsidR="00EE2EA1" w:rsidRDefault="0071538E" w:rsidP="00B23A88">
      <w:pPr>
        <w:spacing w:after="0" w:line="240" w:lineRule="auto"/>
        <w:jc w:val="both"/>
        <w:rPr>
          <w:rFonts w:asciiTheme="majorHAnsi" w:eastAsia="Times New Roman" w:hAnsiTheme="majorHAnsi" w:cstheme="majorHAnsi"/>
          <w:b/>
          <w:sz w:val="26"/>
          <w:szCs w:val="26"/>
        </w:rPr>
      </w:pPr>
      <w:r w:rsidRPr="00B058D1">
        <w:rPr>
          <w:rFonts w:asciiTheme="majorHAnsi" w:eastAsia="Times New Roman" w:hAnsiTheme="majorHAnsi" w:cstheme="majorHAnsi"/>
          <w:b/>
          <w:sz w:val="26"/>
          <w:szCs w:val="26"/>
        </w:rPr>
        <w:lastRenderedPageBreak/>
        <w:t>Password c</w:t>
      </w:r>
      <w:r w:rsidR="00EE2EA1" w:rsidRPr="00B058D1">
        <w:rPr>
          <w:rFonts w:asciiTheme="majorHAnsi" w:eastAsia="Times New Roman" w:hAnsiTheme="majorHAnsi" w:cstheme="majorHAnsi"/>
          <w:b/>
          <w:sz w:val="26"/>
          <w:szCs w:val="26"/>
        </w:rPr>
        <w:t xml:space="preserve">hanging option: </w:t>
      </w:r>
    </w:p>
    <w:p w14:paraId="70FDFCDD" w14:textId="3B5524FD" w:rsidR="00B058D1" w:rsidRPr="00B058D1" w:rsidRDefault="00B058D1" w:rsidP="00B23A88">
      <w:pPr>
        <w:spacing w:after="0" w:line="240" w:lineRule="auto"/>
        <w:jc w:val="both"/>
        <w:rPr>
          <w:rFonts w:asciiTheme="majorHAnsi" w:eastAsia="Times New Roman" w:hAnsiTheme="majorHAnsi" w:cstheme="majorHAnsi"/>
          <w:bCs/>
          <w:sz w:val="24"/>
          <w:szCs w:val="24"/>
        </w:rPr>
      </w:pPr>
      <w:r>
        <w:rPr>
          <w:rFonts w:asciiTheme="majorHAnsi" w:eastAsia="Times New Roman" w:hAnsiTheme="majorHAnsi" w:cstheme="majorHAnsi"/>
          <w:bCs/>
          <w:sz w:val="24"/>
          <w:szCs w:val="24"/>
        </w:rPr>
        <w:t>A user can change their password from the Change Password option found in the top-right drop-down menu. It will ask the user to confirm the new password and log them out of the system ending the current session.</w:t>
      </w:r>
    </w:p>
    <w:p w14:paraId="21319844" w14:textId="77777777" w:rsidR="00E701EB" w:rsidRPr="008F34E9" w:rsidRDefault="00E701EB" w:rsidP="007D7E60">
      <w:pPr>
        <w:spacing w:after="0" w:line="240" w:lineRule="auto"/>
        <w:contextualSpacing/>
        <w:rPr>
          <w:rFonts w:asciiTheme="majorHAnsi" w:hAnsiTheme="majorHAnsi" w:cstheme="majorHAnsi"/>
          <w:i/>
          <w:sz w:val="24"/>
        </w:rPr>
      </w:pPr>
    </w:p>
    <w:p w14:paraId="06AB3DD3" w14:textId="74E813D4" w:rsidR="00E701EB" w:rsidRDefault="00E701EB" w:rsidP="007D7E60">
      <w:pPr>
        <w:spacing w:after="0" w:line="240" w:lineRule="auto"/>
        <w:contextualSpacing/>
        <w:rPr>
          <w:rFonts w:asciiTheme="majorHAnsi" w:hAnsiTheme="majorHAnsi" w:cstheme="majorHAnsi"/>
          <w:b/>
          <w:sz w:val="28"/>
          <w:szCs w:val="28"/>
        </w:rPr>
      </w:pPr>
      <w:r w:rsidRPr="008F34E9">
        <w:rPr>
          <w:rFonts w:asciiTheme="majorHAnsi" w:hAnsiTheme="majorHAnsi" w:cstheme="majorHAnsi"/>
          <w:b/>
          <w:sz w:val="28"/>
          <w:szCs w:val="28"/>
        </w:rPr>
        <w:t>Project Folder Structure:</w:t>
      </w:r>
    </w:p>
    <w:p w14:paraId="7A5DBE93" w14:textId="01F84AA2" w:rsidR="00C5246E" w:rsidRDefault="00C5246E" w:rsidP="007D7E60">
      <w:pPr>
        <w:spacing w:after="0" w:line="240" w:lineRule="auto"/>
        <w:contextualSpacing/>
        <w:rPr>
          <w:rFonts w:asciiTheme="majorHAnsi" w:hAnsiTheme="majorHAnsi" w:cstheme="majorHAnsi"/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C5246E" w14:paraId="108EBCFC" w14:textId="77777777" w:rsidTr="00C5246E">
        <w:tc>
          <w:tcPr>
            <w:tcW w:w="4508" w:type="dxa"/>
          </w:tcPr>
          <w:p w14:paraId="32E1C9CE" w14:textId="414099BE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.</w:t>
            </w:r>
          </w:p>
          <w:p w14:paraId="1B07BFDA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Resource</w:t>
            </w:r>
          </w:p>
          <w:p w14:paraId="1357C3C6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Application.png</w:t>
            </w:r>
          </w:p>
          <w:p w14:paraId="28FE3189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Attendance.png</w:t>
            </w:r>
          </w:p>
          <w:p w14:paraId="3ABF2DDC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Employees.png</w:t>
            </w:r>
          </w:p>
          <w:p w14:paraId="534F29A3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Jobs.png</w:t>
            </w:r>
          </w:p>
          <w:p w14:paraId="1EFD2E74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Leave.png</w:t>
            </w:r>
          </w:p>
          <w:p w14:paraId="71EBE29E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NexasLogo.png</w:t>
            </w:r>
          </w:p>
          <w:p w14:paraId="0161B65F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Recruitement.png</w:t>
            </w:r>
          </w:p>
          <w:p w14:paraId="1C9E0E71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Reports.png</w:t>
            </w:r>
          </w:p>
          <w:p w14:paraId="769CB3CE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Surveys.png</w:t>
            </w:r>
          </w:p>
          <w:p w14:paraId="74AAD85C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active\ jobs.png</w:t>
            </w:r>
          </w:p>
          <w:p w14:paraId="593B4705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holidays.png</w:t>
            </w:r>
          </w:p>
          <w:p w14:paraId="52205F8F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news.png</w:t>
            </w:r>
          </w:p>
          <w:p w14:paraId="3EFEDB7F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retirement.png</w:t>
            </w:r>
          </w:p>
          <w:p w14:paraId="52377C37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│   └── training.png</w:t>
            </w:r>
          </w:p>
          <w:p w14:paraId="35A52518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controller</w:t>
            </w:r>
          </w:p>
          <w:p w14:paraId="1B8CDEC4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attendance.php</w:t>
            </w:r>
            <w:proofErr w:type="spellEnd"/>
          </w:p>
          <w:p w14:paraId="064ABEE7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db_connect.php</w:t>
            </w:r>
            <w:proofErr w:type="spellEnd"/>
          </w:p>
          <w:p w14:paraId="7C8A5225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login.php</w:t>
            </w:r>
            <w:proofErr w:type="spellEnd"/>
          </w:p>
          <w:p w14:paraId="617E586A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└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logout.php</w:t>
            </w:r>
            <w:proofErr w:type="spellEnd"/>
          </w:p>
          <w:p w14:paraId="4712C7D4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css</w:t>
            </w:r>
            <w:proofErr w:type="spellEnd"/>
          </w:p>
          <w:p w14:paraId="3688EA61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simple-sidebar.css</w:t>
            </w:r>
          </w:p>
          <w:p w14:paraId="3D946753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│   └── style.css</w:t>
            </w:r>
          </w:p>
          <w:p w14:paraId="014CBE10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gulpfile.js</w:t>
            </w:r>
          </w:p>
          <w:p w14:paraId="7824164B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index.html</w:t>
            </w:r>
          </w:p>
          <w:p w14:paraId="1B783B14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package-</w:t>
            </w:r>
            <w:proofErr w:type="spellStart"/>
            <w:proofErr w:type="gram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lock.json</w:t>
            </w:r>
            <w:proofErr w:type="spellEnd"/>
            <w:proofErr w:type="gramEnd"/>
          </w:p>
          <w:p w14:paraId="6E7F28A2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proofErr w:type="gram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package.json</w:t>
            </w:r>
            <w:proofErr w:type="spellEnd"/>
            <w:proofErr w:type="gramEnd"/>
          </w:p>
          <w:p w14:paraId="1F46BBCD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vendor</w:t>
            </w:r>
          </w:p>
          <w:p w14:paraId="779F5F24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</w:t>
            </w:r>
          </w:p>
          <w:p w14:paraId="3811E6B5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css</w:t>
            </w:r>
            <w:proofErr w:type="spellEnd"/>
          </w:p>
          <w:p w14:paraId="21CC86B2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-grid.css</w:t>
            </w:r>
          </w:p>
          <w:p w14:paraId="3E582571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grid.css.map</w:t>
            </w:r>
            <w:proofErr w:type="spellEnd"/>
          </w:p>
          <w:p w14:paraId="56A14487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-grid.min.css</w:t>
            </w:r>
          </w:p>
          <w:p w14:paraId="03CEDF24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grid.min.css.map</w:t>
            </w:r>
            <w:proofErr w:type="spellEnd"/>
          </w:p>
          <w:p w14:paraId="3253115D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-reboot.css</w:t>
            </w:r>
          </w:p>
          <w:p w14:paraId="37CDF9D9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reboot.css.map</w:t>
            </w:r>
            <w:proofErr w:type="spellEnd"/>
          </w:p>
          <w:p w14:paraId="5BC10783" w14:textId="77777777" w:rsidR="00C5246E" w:rsidRDefault="00C5246E" w:rsidP="00C5246E">
            <w:pPr>
              <w:contextualSpacing/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  <w:tc>
          <w:tcPr>
            <w:tcW w:w="4509" w:type="dxa"/>
          </w:tcPr>
          <w:p w14:paraId="7ACE9F68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-reboot.min.css</w:t>
            </w:r>
          </w:p>
          <w:p w14:paraId="6E8EE406" w14:textId="47DB3520" w:rsid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reboot.min.css.map</w:t>
            </w:r>
            <w:proofErr w:type="spellEnd"/>
          </w:p>
          <w:p w14:paraId="5C395909" w14:textId="384FF5A1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.css</w:t>
            </w:r>
          </w:p>
          <w:p w14:paraId="1F198749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bootstrap.css.map</w:t>
            </w:r>
            <w:proofErr w:type="spellEnd"/>
          </w:p>
          <w:p w14:paraId="3167CD44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bootstrap.min.css</w:t>
            </w:r>
          </w:p>
          <w:p w14:paraId="40642056" w14:textId="6A9986D3" w:rsid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│   │   └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bootstrap.min.css.map</w:t>
            </w:r>
            <w:proofErr w:type="spellEnd"/>
          </w:p>
          <w:p w14:paraId="674EA4E1" w14:textId="4503DDE3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└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jquery</w:t>
            </w:r>
            <w:proofErr w:type="spellEnd"/>
          </w:p>
          <w:p w14:paraId="4F1845A5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jquery.js</w:t>
            </w:r>
          </w:p>
          <w:p w14:paraId="7134B915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jquery.min.js</w:t>
            </w:r>
          </w:p>
          <w:p w14:paraId="0EAD5B49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jquery.min.map</w:t>
            </w:r>
            <w:proofErr w:type="spellEnd"/>
          </w:p>
          <w:p w14:paraId="2B93AE5A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jquery.slim.js</w:t>
            </w:r>
          </w:p>
          <w:p w14:paraId="5B947A53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jquery.slim.min.js</w:t>
            </w:r>
          </w:p>
          <w:p w14:paraId="6A25B4DE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│       └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jquery.slim.min.map</w:t>
            </w:r>
            <w:proofErr w:type="spellEnd"/>
          </w:p>
          <w:p w14:paraId="43988602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└── view</w:t>
            </w:r>
          </w:p>
          <w:p w14:paraId="4D59E101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AttendanceManagement.php</w:t>
            </w:r>
            <w:proofErr w:type="spellEnd"/>
          </w:p>
          <w:p w14:paraId="0C19BAE2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Dashboard.php</w:t>
            </w:r>
            <w:proofErr w:type="spellEnd"/>
          </w:p>
          <w:p w14:paraId="52232992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EmployeeManagement.php</w:t>
            </w:r>
            <w:proofErr w:type="spellEnd"/>
          </w:p>
          <w:p w14:paraId="29FEAC18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EmployeeProfile.php</w:t>
            </w:r>
            <w:proofErr w:type="spellEnd"/>
          </w:p>
          <w:p w14:paraId="2A1CD755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HolidayManagement.php</w:t>
            </w:r>
            <w:proofErr w:type="spellEnd"/>
          </w:p>
          <w:p w14:paraId="2F7D9DB7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HolidayModify.php</w:t>
            </w:r>
            <w:proofErr w:type="spellEnd"/>
          </w:p>
          <w:p w14:paraId="0118340D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JobManagement.php</w:t>
            </w:r>
            <w:proofErr w:type="spellEnd"/>
          </w:p>
          <w:p w14:paraId="18917D8A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JobModify.php</w:t>
            </w:r>
            <w:proofErr w:type="spellEnd"/>
          </w:p>
          <w:p w14:paraId="2089CE0F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LeaveManagement.php</w:t>
            </w:r>
            <w:proofErr w:type="spellEnd"/>
          </w:p>
          <w:p w14:paraId="61B2D9E5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NoticeBoard.php</w:t>
            </w:r>
            <w:proofErr w:type="spellEnd"/>
          </w:p>
          <w:p w14:paraId="255E107B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SalaryManagement.php</w:t>
            </w:r>
            <w:proofErr w:type="spellEnd"/>
          </w:p>
          <w:p w14:paraId="24AAF83B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emp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attendance.php</w:t>
            </w:r>
            <w:proofErr w:type="spellEnd"/>
          </w:p>
          <w:p w14:paraId="4E01B617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emp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dashboard.php</w:t>
            </w:r>
            <w:proofErr w:type="spellEnd"/>
          </w:p>
          <w:p w14:paraId="32B37536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emp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profile.php</w:t>
            </w:r>
            <w:proofErr w:type="spellEnd"/>
          </w:p>
          <w:p w14:paraId="29A45ED4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emp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salary.php</w:t>
            </w:r>
            <w:proofErr w:type="spellEnd"/>
          </w:p>
          <w:p w14:paraId="21D6A610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footer.php</w:t>
            </w:r>
            <w:proofErr w:type="spellEnd"/>
          </w:p>
          <w:p w14:paraId="42AD6C62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header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admin.php</w:t>
            </w:r>
            <w:proofErr w:type="spellEnd"/>
          </w:p>
          <w:p w14:paraId="1223CAC3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header-dash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admin.php</w:t>
            </w:r>
            <w:proofErr w:type="spellEnd"/>
          </w:p>
          <w:p w14:paraId="0226688B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── header-dash-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emp.php</w:t>
            </w:r>
            <w:proofErr w:type="spellEnd"/>
          </w:p>
          <w:p w14:paraId="16855DD6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header.php</w:t>
            </w:r>
            <w:proofErr w:type="spellEnd"/>
          </w:p>
          <w:p w14:paraId="156D9D35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</w:t>
            </w:r>
            <w:r w:rsidRPr="00C5246E">
              <w:rPr>
                <w:rFonts w:ascii="MS Gothic" w:eastAsia="MS Gothic" w:hAnsi="MS Gothic" w:cs="MS Gothic" w:hint="eastAsia"/>
                <w:b/>
                <w:sz w:val="20"/>
                <w:szCs w:val="20"/>
              </w:rPr>
              <w:t>├</w:t>
            </w: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── </w:t>
            </w:r>
            <w:proofErr w:type="spellStart"/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>passwordChange.php</w:t>
            </w:r>
            <w:proofErr w:type="spellEnd"/>
          </w:p>
          <w:p w14:paraId="2934C928" w14:textId="77777777" w:rsidR="00C5246E" w:rsidRPr="00C5246E" w:rsidRDefault="00C5246E" w:rsidP="00C5246E">
            <w:pPr>
              <w:contextualSpacing/>
              <w:rPr>
                <w:rFonts w:ascii="Calibri" w:hAnsi="Calibri" w:cstheme="majorHAnsi"/>
                <w:b/>
                <w:sz w:val="20"/>
                <w:szCs w:val="20"/>
              </w:rPr>
            </w:pPr>
            <w:r w:rsidRPr="00C5246E">
              <w:rPr>
                <w:rFonts w:ascii="Calibri" w:hAnsi="Calibri" w:cstheme="majorHAnsi"/>
                <w:b/>
                <w:sz w:val="20"/>
                <w:szCs w:val="20"/>
              </w:rPr>
              <w:t xml:space="preserve">    └── topbarlogo.html</w:t>
            </w:r>
          </w:p>
          <w:p w14:paraId="174A1831" w14:textId="77777777" w:rsidR="00C5246E" w:rsidRDefault="00C5246E" w:rsidP="007D7E60">
            <w:pPr>
              <w:contextualSpacing/>
              <w:rPr>
                <w:rFonts w:asciiTheme="majorHAnsi" w:hAnsiTheme="majorHAnsi" w:cstheme="majorHAnsi"/>
                <w:b/>
                <w:sz w:val="28"/>
                <w:szCs w:val="28"/>
              </w:rPr>
            </w:pPr>
          </w:p>
        </w:tc>
      </w:tr>
    </w:tbl>
    <w:p w14:paraId="31F64571" w14:textId="580E8CE9" w:rsidR="00C5246E" w:rsidRDefault="00C5246E" w:rsidP="007D7E60">
      <w:pPr>
        <w:spacing w:after="0" w:line="240" w:lineRule="auto"/>
        <w:contextualSpacing/>
        <w:rPr>
          <w:rFonts w:asciiTheme="majorHAnsi" w:hAnsiTheme="majorHAnsi" w:cstheme="majorHAnsi"/>
          <w:b/>
          <w:sz w:val="28"/>
          <w:szCs w:val="28"/>
        </w:rPr>
      </w:pPr>
    </w:p>
    <w:p w14:paraId="3D425E08" w14:textId="0B3FD55D" w:rsidR="00E701EB" w:rsidRDefault="00E701EB" w:rsidP="007D7E60">
      <w:pPr>
        <w:spacing w:after="0" w:line="240" w:lineRule="auto"/>
        <w:contextualSpacing/>
        <w:rPr>
          <w:rFonts w:asciiTheme="majorHAnsi" w:hAnsiTheme="majorHAnsi" w:cstheme="majorHAnsi"/>
          <w:i/>
          <w:sz w:val="24"/>
        </w:rPr>
      </w:pPr>
    </w:p>
    <w:p w14:paraId="0C58B87D" w14:textId="59A9B034" w:rsidR="002B29B8" w:rsidRDefault="002B29B8" w:rsidP="007D7E60">
      <w:pPr>
        <w:spacing w:after="0" w:line="240" w:lineRule="auto"/>
        <w:contextualSpacing/>
        <w:rPr>
          <w:rFonts w:asciiTheme="majorHAnsi" w:hAnsiTheme="majorHAnsi" w:cstheme="majorHAnsi"/>
          <w:iCs/>
          <w:sz w:val="24"/>
        </w:rPr>
      </w:pPr>
    </w:p>
    <w:p w14:paraId="5DD9B1A7" w14:textId="77777777" w:rsidR="00C5246E" w:rsidRPr="008F34E9" w:rsidRDefault="00C5246E" w:rsidP="007D7E60">
      <w:pPr>
        <w:spacing w:after="0" w:line="240" w:lineRule="auto"/>
        <w:contextualSpacing/>
        <w:rPr>
          <w:rFonts w:asciiTheme="majorHAnsi" w:hAnsiTheme="majorHAnsi" w:cstheme="majorHAnsi"/>
          <w:b/>
          <w:sz w:val="24"/>
        </w:rPr>
      </w:pPr>
    </w:p>
    <w:p w14:paraId="5FA52DEF" w14:textId="27223C46" w:rsidR="00576F78" w:rsidRPr="00EE602F" w:rsidRDefault="00E701EB" w:rsidP="00576F78">
      <w:pPr>
        <w:spacing w:after="0" w:line="240" w:lineRule="auto"/>
        <w:contextualSpacing/>
        <w:rPr>
          <w:rFonts w:asciiTheme="majorHAnsi" w:hAnsiTheme="majorHAnsi" w:cstheme="majorHAnsi"/>
          <w:b/>
          <w:sz w:val="26"/>
          <w:szCs w:val="26"/>
        </w:rPr>
      </w:pPr>
      <w:r w:rsidRPr="00EE602F">
        <w:rPr>
          <w:rFonts w:asciiTheme="majorHAnsi" w:hAnsiTheme="majorHAnsi" w:cstheme="majorHAnsi"/>
          <w:b/>
          <w:sz w:val="26"/>
          <w:szCs w:val="26"/>
        </w:rPr>
        <w:lastRenderedPageBreak/>
        <w:t>Core Modules</w:t>
      </w:r>
      <w:r w:rsidR="001F3CD1" w:rsidRPr="00EE602F">
        <w:rPr>
          <w:rFonts w:asciiTheme="majorHAnsi" w:hAnsiTheme="majorHAnsi" w:cstheme="majorHAnsi"/>
          <w:b/>
          <w:sz w:val="26"/>
          <w:szCs w:val="26"/>
        </w:rPr>
        <w:t xml:space="preserve"> of the Project</w:t>
      </w:r>
      <w:r w:rsidR="00576F78" w:rsidRPr="00EE602F">
        <w:rPr>
          <w:rFonts w:asciiTheme="majorHAnsi" w:hAnsiTheme="majorHAnsi" w:cstheme="majorHAnsi"/>
          <w:b/>
          <w:sz w:val="26"/>
          <w:szCs w:val="26"/>
        </w:rPr>
        <w:t>:</w:t>
      </w:r>
    </w:p>
    <w:p w14:paraId="6302A772" w14:textId="6B6F9750" w:rsidR="0037074A" w:rsidRPr="008F34E9" w:rsidRDefault="0037074A" w:rsidP="00576F78">
      <w:pPr>
        <w:spacing w:after="0" w:line="240" w:lineRule="auto"/>
        <w:contextualSpacing/>
        <w:rPr>
          <w:rFonts w:asciiTheme="majorHAnsi" w:hAnsiTheme="majorHAnsi" w:cstheme="majorHAnsi"/>
          <w:sz w:val="24"/>
        </w:rPr>
      </w:pPr>
      <w:r w:rsidRPr="008F34E9">
        <w:rPr>
          <w:rFonts w:asciiTheme="majorHAnsi" w:hAnsiTheme="majorHAnsi" w:cstheme="majorHAnsi"/>
          <w:sz w:val="24"/>
        </w:rPr>
        <w:t xml:space="preserve">Here </w:t>
      </w:r>
      <w:proofErr w:type="gramStart"/>
      <w:r w:rsidRPr="008F34E9">
        <w:rPr>
          <w:rFonts w:asciiTheme="majorHAnsi" w:hAnsiTheme="majorHAnsi" w:cstheme="majorHAnsi"/>
          <w:sz w:val="24"/>
        </w:rPr>
        <w:t>is</w:t>
      </w:r>
      <w:proofErr w:type="gramEnd"/>
      <w:r w:rsidRPr="008F34E9">
        <w:rPr>
          <w:rFonts w:asciiTheme="majorHAnsi" w:hAnsiTheme="majorHAnsi" w:cstheme="majorHAnsi"/>
          <w:sz w:val="24"/>
        </w:rPr>
        <w:t xml:space="preserve"> the three main modules of this HRMS project:</w:t>
      </w:r>
    </w:p>
    <w:p w14:paraId="5D57B6EC" w14:textId="2B725553" w:rsidR="00BF4308" w:rsidRPr="008F34E9" w:rsidRDefault="00BF4308" w:rsidP="00BF4308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sz w:val="24"/>
        </w:rPr>
      </w:pPr>
      <w:r w:rsidRPr="008F34E9">
        <w:rPr>
          <w:rFonts w:asciiTheme="majorHAnsi" w:hAnsiTheme="majorHAnsi" w:cstheme="majorHAnsi"/>
          <w:sz w:val="24"/>
        </w:rPr>
        <w:t>Employee Management,</w:t>
      </w:r>
    </w:p>
    <w:p w14:paraId="0A6DA57D" w14:textId="5F2F2240" w:rsidR="00BF4308" w:rsidRPr="008F34E9" w:rsidRDefault="00BF4308" w:rsidP="00BF4308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sz w:val="24"/>
        </w:rPr>
      </w:pPr>
      <w:r w:rsidRPr="008F34E9">
        <w:rPr>
          <w:rFonts w:asciiTheme="majorHAnsi" w:hAnsiTheme="majorHAnsi" w:cstheme="majorHAnsi"/>
          <w:sz w:val="24"/>
        </w:rPr>
        <w:t>Job Management,</w:t>
      </w:r>
    </w:p>
    <w:p w14:paraId="18A0782D" w14:textId="1F617B41" w:rsidR="00BF4308" w:rsidRPr="008F34E9" w:rsidRDefault="00BF4308" w:rsidP="00BF4308">
      <w:pPr>
        <w:pStyle w:val="ListParagraph"/>
        <w:numPr>
          <w:ilvl w:val="0"/>
          <w:numId w:val="7"/>
        </w:numPr>
        <w:spacing w:after="0" w:line="240" w:lineRule="auto"/>
        <w:rPr>
          <w:rFonts w:asciiTheme="majorHAnsi" w:hAnsiTheme="majorHAnsi" w:cstheme="majorHAnsi"/>
          <w:sz w:val="24"/>
        </w:rPr>
      </w:pPr>
      <w:r w:rsidRPr="008F34E9">
        <w:rPr>
          <w:rFonts w:asciiTheme="majorHAnsi" w:hAnsiTheme="majorHAnsi" w:cstheme="majorHAnsi"/>
          <w:sz w:val="24"/>
        </w:rPr>
        <w:t>Attendance Management.</w:t>
      </w:r>
    </w:p>
    <w:p w14:paraId="03A0945A" w14:textId="77777777" w:rsidR="00BF4308" w:rsidRPr="008F34E9" w:rsidRDefault="00BF4308" w:rsidP="00BF4308">
      <w:pPr>
        <w:spacing w:after="0" w:line="240" w:lineRule="auto"/>
        <w:ind w:left="360"/>
        <w:rPr>
          <w:rFonts w:asciiTheme="majorHAnsi" w:hAnsiTheme="majorHAnsi" w:cstheme="majorHAnsi"/>
          <w:sz w:val="24"/>
        </w:rPr>
      </w:pPr>
    </w:p>
    <w:p w14:paraId="6E0487EF" w14:textId="3FCFF9D4" w:rsidR="00371FB4" w:rsidRDefault="00E86A6A" w:rsidP="00371FB4">
      <w:pPr>
        <w:spacing w:after="0" w:line="240" w:lineRule="auto"/>
        <w:rPr>
          <w:rFonts w:asciiTheme="majorHAnsi" w:hAnsiTheme="majorHAnsi" w:cstheme="majorHAnsi"/>
          <w:b/>
          <w:sz w:val="26"/>
          <w:szCs w:val="26"/>
        </w:rPr>
      </w:pPr>
      <w:r w:rsidRPr="00371FB4">
        <w:rPr>
          <w:rFonts w:asciiTheme="majorHAnsi" w:hAnsiTheme="majorHAnsi" w:cstheme="majorHAnsi"/>
          <w:b/>
          <w:sz w:val="26"/>
          <w:szCs w:val="26"/>
        </w:rPr>
        <w:t>Employee Management</w:t>
      </w:r>
      <w:r w:rsidR="0037074A" w:rsidRPr="00371FB4">
        <w:rPr>
          <w:rFonts w:asciiTheme="majorHAnsi" w:hAnsiTheme="majorHAnsi" w:cstheme="majorHAnsi"/>
          <w:b/>
          <w:sz w:val="26"/>
          <w:szCs w:val="26"/>
        </w:rPr>
        <w:t>:</w:t>
      </w:r>
    </w:p>
    <w:p w14:paraId="365E060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01AF15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session_start();  </w:t>
      </w:r>
    </w:p>
    <w:p w14:paraId="34A9A7E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if( $_SESSION['userType'] != "admin"){  </w:t>
      </w:r>
    </w:p>
    <w:p w14:paraId="6B9AB76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$_SESSION['userType'] != "admin";  </w:t>
      </w:r>
    </w:p>
    <w:p w14:paraId="297A177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header("Location: /HRMS/emp-dashboard.html");  </w:t>
      </w:r>
    </w:p>
    <w:p w14:paraId="4BE353F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6B1866B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include "../controller/db_connect.php";  </w:t>
      </w:r>
    </w:p>
    <w:p w14:paraId="2228973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A3D65F5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07D271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C519B5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1C00C9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function readTable()  </w:t>
      </w:r>
    </w:p>
    <w:p w14:paraId="2FAF4C4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{  </w:t>
      </w:r>
    </w:p>
    <w:p w14:paraId="730F0B3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if(isset($_GET['searchbar']) &amp;&amp; !empty($_GET['searchbar']))  </w:t>
      </w:r>
    </w:p>
    <w:p w14:paraId="232D8C9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{  </w:t>
      </w:r>
    </w:p>
    <w:p w14:paraId="2576D6B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_GET['category'];  </w:t>
      </w:r>
    </w:p>
    <w:p w14:paraId="5B18193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global $connection;  </w:t>
      </w:r>
    </w:p>
    <w:p w14:paraId="468C8B6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18CBE2C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if(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="id")  </w:t>
      </w:r>
    </w:p>
    <w:p w14:paraId="60C6C9C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{  </w:t>
      </w:r>
    </w:p>
    <w:p w14:paraId="45378B9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_GET['searchbar'];  </w:t>
      </w:r>
    </w:p>
    <w:p w14:paraId="7EF317D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ELECT * FROM employee WHERE emp_id LIKE '$id%'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4EE57F5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}  </w:t>
      </w:r>
    </w:p>
    <w:p w14:paraId="55534BA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elseif(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="name")  </w:t>
      </w:r>
    </w:p>
    <w:p w14:paraId="778B1D9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{  </w:t>
      </w:r>
    </w:p>
    <w:p w14:paraId="2EFAF95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_GET['searchbar'];  </w:t>
      </w:r>
    </w:p>
    <w:p w14:paraId="6D3CE74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ELECT * FROM employee WHERE Username LIKE '%$name%'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5480A89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}  </w:t>
      </w:r>
    </w:p>
    <w:p w14:paraId="66D08BF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6997284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result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($connection, $query);  </w:t>
      </w:r>
    </w:p>
    <w:p w14:paraId="66F1DF1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while(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row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($result))  </w:t>
      </w:r>
    </w:p>
    <w:p w14:paraId="6807B23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{  </w:t>
      </w:r>
    </w:p>
    <w:p w14:paraId="0A4CF1C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userId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row['emp_id'];  </w:t>
      </w:r>
    </w:p>
    <w:p w14:paraId="44E4143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userNam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row['Username'];  </w:t>
      </w:r>
    </w:p>
    <w:p w14:paraId="7CE77EC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password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row['Password'];  </w:t>
      </w:r>
    </w:p>
    <w:p w14:paraId="57F7967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row['status'];  </w:t>
      </w:r>
    </w:p>
    <w:p w14:paraId="5054754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324E08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=0) {  </w:t>
      </w:r>
    </w:p>
    <w:p w14:paraId="48C6F89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Deactiv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143C306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}  </w:t>
      </w:r>
    </w:p>
    <w:p w14:paraId="641A581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lse {  </w:t>
      </w:r>
    </w:p>
    <w:p w14:paraId="61B2D87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Activ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2527A3E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}  </w:t>
      </w:r>
    </w:p>
    <w:p w14:paraId="7CC797C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1015A1D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{$userId}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28EF00D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{$userName}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73FFE70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{$password}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3B4E2CB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{$status}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41154A9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68DC010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}  </w:t>
      </w:r>
    </w:p>
    <w:p w14:paraId="5B1FAEB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697ED8D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else  </w:t>
      </w:r>
    </w:p>
    <w:p w14:paraId="425227B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{  </w:t>
      </w:r>
    </w:p>
    <w:p w14:paraId="64CB8A3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lastRenderedPageBreak/>
        <w:t>      global $connection;  </w:t>
      </w:r>
    </w:p>
    <w:p w14:paraId="6F82A39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ELECT * FROM employe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01CBC85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result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($connection, $query);  </w:t>
      </w:r>
    </w:p>
    <w:p w14:paraId="01D20A8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while(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row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($result))  </w:t>
      </w:r>
    </w:p>
    <w:p w14:paraId="71EA8AC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{  </w:t>
      </w:r>
    </w:p>
    <w:p w14:paraId="4DD9D0F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userId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row['emp_id'];  </w:t>
      </w:r>
    </w:p>
    <w:p w14:paraId="3831A72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userNam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row['Username'];  </w:t>
      </w:r>
    </w:p>
    <w:p w14:paraId="63E6A22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password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row['Password'];  </w:t>
      </w:r>
    </w:p>
    <w:p w14:paraId="21E8100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row['status'];  </w:t>
      </w:r>
    </w:p>
    <w:p w14:paraId="5EBBD68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6721C7C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=0) {  </w:t>
      </w:r>
    </w:p>
    <w:p w14:paraId="15FA8CE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button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Activat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47FCC28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Deactiv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46BE8C0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}  </w:t>
      </w:r>
    </w:p>
    <w:p w14:paraId="170DE49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lse {  </w:t>
      </w:r>
    </w:p>
    <w:p w14:paraId="0B077A15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button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Deactivat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38E32975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Activ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7DBA3F5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}  </w:t>
      </w:r>
    </w:p>
    <w:p w14:paraId="6D1C3A7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6EFC46B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{$userId}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5F32BA9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{$userName}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382C3AE5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{$password}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13DC447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{$status}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043AC0C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&lt;a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btn btn-primary'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color:white'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href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EmployeeProfile.php?read={$userId}'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Details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a&gt;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5D02535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&lt;a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btn btn-primary'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color:white'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href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EmployeeProfile.php?update={$userId}'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Update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a&gt;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3D43B0D5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&lt;a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btn btn-primary'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color:white'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href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EmployeeManagement.php?access={$userId}&amp;stat={$buttonStatus}'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$buttonStatus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a&gt;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68E3A3C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d&gt;&lt;a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btn btn-primary'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color:white'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href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'EmployeeManagement.php?delete={$userId}'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Delete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a&gt;&lt;/t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000E352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";  </w:t>
      </w:r>
    </w:p>
    <w:p w14:paraId="3C19CD5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}  </w:t>
      </w:r>
    </w:p>
    <w:p w14:paraId="44E6867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}  </w:t>
      </w:r>
    </w:p>
    <w:p w14:paraId="5AC0D21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}  </w:t>
      </w:r>
    </w:p>
    <w:p w14:paraId="32481D1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13919ED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if(isset($_GET['delete']))  </w:t>
      </w:r>
    </w:p>
    <w:p w14:paraId="5486F4D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{  </w:t>
      </w:r>
    </w:p>
    <w:p w14:paraId="586AF2E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_GET['delete'];  </w:t>
      </w:r>
    </w:p>
    <w:p w14:paraId="19F5873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delete($id);  </w:t>
      </w:r>
    </w:p>
    <w:p w14:paraId="7B51607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}  </w:t>
      </w:r>
    </w:p>
    <w:p w14:paraId="7BEF598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284A59D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if(isset($_GET['access']))  </w:t>
      </w:r>
    </w:p>
    <w:p w14:paraId="4765B08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{  </w:t>
      </w:r>
    </w:p>
    <w:p w14:paraId="2331E49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global $connection;  </w:t>
      </w:r>
    </w:p>
    <w:p w14:paraId="4C1B3B8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_GET['access'];  </w:t>
      </w:r>
    </w:p>
    <w:p w14:paraId="4BC6F57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$_GET['stat'];  </w:t>
      </w:r>
    </w:p>
    <w:p w14:paraId="2AC2DCA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ELECT job.status FROM job INNER JOIN employee ON job.job_id = employee.job_id WHERE employee.emp_id = '$id' 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1096A12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result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($connection, $query);  </w:t>
      </w:r>
    </w:p>
    <w:p w14:paraId="7DB1CD8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while(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row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($result))  </w:t>
      </w:r>
    </w:p>
    <w:p w14:paraId="29279FB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{  </w:t>
      </w:r>
    </w:p>
    <w:p w14:paraId="7028303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if($row['status']==1)  </w:t>
      </w:r>
    </w:p>
    <w:p w14:paraId="50CF636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{  </w:t>
      </w:r>
    </w:p>
    <w:p w14:paraId="3F267A0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modifyAccess($id, $stat);  </w:t>
      </w:r>
    </w:p>
    <w:p w14:paraId="4225580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}  </w:t>
      </w:r>
    </w:p>
    <w:p w14:paraId="2DAF08C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2EF11E1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}  </w:t>
      </w:r>
    </w:p>
    <w:p w14:paraId="731B9FE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5D3764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if(isset($_GET['create']))  </w:t>
      </w:r>
    </w:p>
    <w:p w14:paraId="1C6D75B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{  </w:t>
      </w:r>
    </w:p>
    <w:p w14:paraId="2E497A85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//header("Location: http://localhost/HRMS/");  </w:t>
      </w:r>
    </w:p>
    <w:p w14:paraId="53EE0B05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}  </w:t>
      </w:r>
    </w:p>
    <w:p w14:paraId="6E299C5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lastRenderedPageBreak/>
        <w:t>  </w:t>
      </w:r>
    </w:p>
    <w:p w14:paraId="4D5F105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function modifyAccess($id, $stat)  </w:t>
      </w:r>
    </w:p>
    <w:p w14:paraId="5303B57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{  </w:t>
      </w:r>
    </w:p>
    <w:p w14:paraId="5056B0B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if(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at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="Activate")  </w:t>
      </w:r>
    </w:p>
    <w:p w14:paraId="28C52AD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{  </w:t>
      </w:r>
    </w:p>
    <w:p w14:paraId="2F08C72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val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1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7ECD0F9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1BDBE75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else  </w:t>
      </w:r>
    </w:p>
    <w:p w14:paraId="5E46427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{  </w:t>
      </w:r>
    </w:p>
    <w:p w14:paraId="48712EA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val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0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391822A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6DF5190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global $connection;  </w:t>
      </w:r>
    </w:p>
    <w:p w14:paraId="6ECF327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query1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UPDATE employee SET status = '$val' WHERE emp_id = '$id'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1DD0976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result1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($connection, $query1);  </w:t>
      </w:r>
    </w:p>
    <w:p w14:paraId="664C90C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if(!$result1)  </w:t>
      </w:r>
    </w:p>
    <w:p w14:paraId="225BC82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{  </w:t>
      </w:r>
    </w:p>
    <w:p w14:paraId="361AB5D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die("Querry Failed".mysqli_error($connection));  </w:t>
      </w:r>
    </w:p>
    <w:p w14:paraId="39BFF1D8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13ADD06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else {  </w:t>
      </w:r>
    </w:p>
    <w:p w14:paraId="0E20A63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//echo "Updated";  </w:t>
      </w:r>
    </w:p>
    <w:p w14:paraId="159602B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36F32C2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}  </w:t>
      </w:r>
    </w:p>
    <w:p w14:paraId="29F1AFC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7F2514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function delete($id)  </w:t>
      </w:r>
    </w:p>
    <w:p w14:paraId="662593D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{  </w:t>
      </w:r>
    </w:p>
    <w:p w14:paraId="4AA4B68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global $connection;  </w:t>
      </w:r>
    </w:p>
    <w:p w14:paraId="2BFA5D3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query2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DELETE FROM employee WHERE emp_id = '$id'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;  </w:t>
      </w:r>
    </w:p>
    <w:p w14:paraId="3ED5CA9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result2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($connection, $query2);  </w:t>
      </w:r>
    </w:p>
    <w:p w14:paraId="2ACAAA2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if(!$result2)  </w:t>
      </w:r>
    </w:p>
    <w:p w14:paraId="3BEE47B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{  </w:t>
      </w:r>
    </w:p>
    <w:p w14:paraId="3F426ED5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die("Querry Failed".mysqli_error($connection));  </w:t>
      </w:r>
    </w:p>
    <w:p w14:paraId="72A2A70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64EFE7C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else {  </w:t>
      </w:r>
    </w:p>
    <w:p w14:paraId="629C9F5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//echo "Delete";  </w:t>
      </w:r>
    </w:p>
    <w:p w14:paraId="2D993D0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}  </w:t>
      </w:r>
    </w:p>
    <w:p w14:paraId="6AC6CB0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}  </w:t>
      </w:r>
    </w:p>
    <w:p w14:paraId="67686A3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2BBFBEB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6031F5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0D5DEF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7D7708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html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lang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en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F052AA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441742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include "header-admin.php";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E11B3D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682D175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container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24E6704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row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76F1D2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h3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page-header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CBF341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span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color:turquoise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&lt;b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Employee List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b&gt;&lt;/span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E3D5F8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h3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63864802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18554A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row-12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630CB7D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form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action"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9F6CAD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h5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BD16CD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.col-9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C49EF0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input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form-control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text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earchbar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placeholder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elect the search category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B64388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ED9BAD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.col-3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1E0654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select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form-control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category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category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289A129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id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Employee ID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9C8BEE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name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Employee Username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655010F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select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4BA788EE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input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btn btn-primary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ubmit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ubmit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earch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53CEAF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D0E59F9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lastRenderedPageBreak/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br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6A9E7C4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col-xs-6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D135D7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abl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color:whit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table table-bordered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4AF50FE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hrea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6708FF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175028F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Employee ID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9412A1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Username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3F9307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Password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19C60DC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E0BEB2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A4A13A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hread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6E10CF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tbody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12BB4004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readTable();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4939C97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body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1DEB1D1B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table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5FC85CE3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button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submit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btn btn-primary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create"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5"/>
          <w:szCs w:val="15"/>
          <w:bdr w:val="none" w:sz="0" w:space="0" w:color="auto" w:frame="1"/>
          <w:lang w:val="en-BD" w:bidi="bn-IN"/>
        </w:rPr>
        <w:t>formaction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5"/>
          <w:szCs w:val="15"/>
          <w:bdr w:val="none" w:sz="0" w:space="0" w:color="auto" w:frame="1"/>
          <w:lang w:val="en-BD" w:bidi="bn-IN"/>
        </w:rPr>
        <w:t>"EmployeeProfile.php"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Create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button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24A066A1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88DF320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h5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8B4D4C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form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C540BC6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0F545BDC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  </w:t>
      </w:r>
      <w:r w:rsidRPr="00371FB4">
        <w:rPr>
          <w:rFonts w:ascii="Consolas" w:eastAsia="Times New Roman" w:hAnsi="Consolas" w:cs="Consolas"/>
          <w:color w:val="008200"/>
          <w:sz w:val="15"/>
          <w:szCs w:val="15"/>
          <w:bdr w:val="none" w:sz="0" w:space="0" w:color="auto" w:frame="1"/>
          <w:lang w:val="en-BD" w:bidi="bn-IN"/>
        </w:rPr>
        <w:t>&lt;!-- /#page-content-wrapper --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3254D1DA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7B03643F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include "footer.php"; </w:t>
      </w: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4C29ACBD" w14:textId="77777777" w:rsidR="00371FB4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2A2B08C2" w14:textId="7D053148" w:rsidR="009A1083" w:rsidRPr="00371FB4" w:rsidRDefault="00371FB4" w:rsidP="00371FB4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5"/>
          <w:szCs w:val="15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5"/>
          <w:szCs w:val="15"/>
          <w:bdr w:val="none" w:sz="0" w:space="0" w:color="auto" w:frame="1"/>
          <w:lang w:val="en-BD" w:bidi="bn-IN"/>
        </w:rPr>
        <w:t>&lt;/html&gt;</w:t>
      </w:r>
      <w:r w:rsidRPr="00371FB4">
        <w:rPr>
          <w:rFonts w:ascii="Consolas" w:eastAsia="Times New Roman" w:hAnsi="Consolas" w:cs="Consolas"/>
          <w:color w:val="000000"/>
          <w:sz w:val="15"/>
          <w:szCs w:val="15"/>
          <w:bdr w:val="none" w:sz="0" w:space="0" w:color="auto" w:frame="1"/>
          <w:lang w:val="en-BD" w:bidi="bn-IN"/>
        </w:rPr>
        <w:t>  </w:t>
      </w:r>
    </w:p>
    <w:p w14:paraId="4FFBB1C6" w14:textId="59A4C26F" w:rsidR="009A1083" w:rsidRDefault="009A1083" w:rsidP="00371FB4">
      <w:pPr>
        <w:spacing w:after="0" w:line="240" w:lineRule="auto"/>
        <w:rPr>
          <w:rFonts w:asciiTheme="majorHAnsi" w:hAnsiTheme="majorHAnsi" w:cstheme="majorHAnsi"/>
          <w:b/>
          <w:sz w:val="24"/>
        </w:rPr>
      </w:pPr>
      <w:r w:rsidRPr="00371FB4">
        <w:rPr>
          <w:rFonts w:asciiTheme="majorHAnsi" w:hAnsiTheme="majorHAnsi" w:cstheme="majorHAnsi"/>
          <w:b/>
          <w:sz w:val="24"/>
        </w:rPr>
        <w:t>Job Management:</w:t>
      </w:r>
    </w:p>
    <w:p w14:paraId="06A707E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0E6DDB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session_start();  </w:t>
      </w:r>
    </w:p>
    <w:p w14:paraId="43D59E0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if(isset($_SESSION['userType']))  </w:t>
      </w:r>
    </w:p>
    <w:p w14:paraId="751C9B3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{  </w:t>
      </w:r>
    </w:p>
    <w:p w14:paraId="657B153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if( $_SESSION['userType'] == "admin"){  </w:t>
      </w:r>
    </w:p>
    <w:p w14:paraId="3DEA04F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access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1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55CC9E9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}  </w:t>
      </w:r>
    </w:p>
    <w:p w14:paraId="25EBF4A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else if( $_SESSION['userType'] == "employee"){  </w:t>
      </w:r>
    </w:p>
    <w:p w14:paraId="681635B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access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0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37176F0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}  </w:t>
      </w:r>
    </w:p>
    <w:p w14:paraId="190BD05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754551A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else  </w:t>
      </w:r>
    </w:p>
    <w:p w14:paraId="7F5B6E8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{  </w:t>
      </w:r>
    </w:p>
    <w:p w14:paraId="71AB331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header("Location: /HRMS/index.html");  </w:t>
      </w:r>
    </w:p>
    <w:p w14:paraId="4FD3C64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0A6B8D2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include "../controller/db_connect.php";  </w:t>
      </w:r>
    </w:p>
    <w:p w14:paraId="5B1303C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0385F29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4B8754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37715C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A8A707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function readTable()  </w:t>
      </w:r>
    </w:p>
    <w:p w14:paraId="6C09800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{  </w:t>
      </w:r>
    </w:p>
    <w:p w14:paraId="4381CE4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if(isset($_GET['searchbar']) &amp;&amp; !empty($_GET['searchbar']))  </w:t>
      </w:r>
    </w:p>
    <w:p w14:paraId="65D47C0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{  </w:t>
      </w:r>
    </w:p>
    <w:p w14:paraId="23A7BFE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_GET['category'];  </w:t>
      </w:r>
    </w:p>
    <w:p w14:paraId="757A288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global $connection;  </w:t>
      </w:r>
    </w:p>
    <w:p w14:paraId="6A71CFE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B41E3B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"jobId")  </w:t>
      </w:r>
    </w:p>
    <w:p w14:paraId="19C943D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{  </w:t>
      </w:r>
    </w:p>
    <w:p w14:paraId="593D361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_GET['searchbar'];  </w:t>
      </w:r>
    </w:p>
    <w:p w14:paraId="1C513B7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ELECT * FROM job WHERE job_id LIKE '%$id%'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7364258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}  </w:t>
      </w:r>
    </w:p>
    <w:p w14:paraId="6400238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else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"position")  </w:t>
      </w:r>
    </w:p>
    <w:p w14:paraId="745ECAB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{  </w:t>
      </w:r>
    </w:p>
    <w:p w14:paraId="73942A9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lastRenderedPageBreak/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po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_GET['searchbar'];  </w:t>
      </w:r>
    </w:p>
    <w:p w14:paraId="1633E2B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ELECT * FROM job WHERE position LIKE '%$pos%'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5F8D4EE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}  </w:t>
      </w:r>
    </w:p>
    <w:p w14:paraId="4B1A197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else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"department")  </w:t>
      </w:r>
    </w:p>
    <w:p w14:paraId="434FC09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{  </w:t>
      </w:r>
    </w:p>
    <w:p w14:paraId="659D7E2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dep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_GET['searchbar'];  </w:t>
      </w:r>
    </w:p>
    <w:p w14:paraId="65FDC20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ELECT * FROM job WHERE department LIKE '%$dept%'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5309B6A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}  </w:t>
      </w:r>
    </w:p>
    <w:p w14:paraId="36AFEC6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160DABF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resul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($connection, $query);  </w:t>
      </w:r>
    </w:p>
    <w:p w14:paraId="258B46E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B2BBE6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while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row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($result))  </w:t>
      </w:r>
    </w:p>
    <w:p w14:paraId="0834F90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{  </w:t>
      </w:r>
    </w:p>
    <w:p w14:paraId="734303A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jobId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job_id'];  </w:t>
      </w:r>
    </w:p>
    <w:p w14:paraId="6CF0ADC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type'];  </w:t>
      </w:r>
    </w:p>
    <w:p w14:paraId="6848AD3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status'];  </w:t>
      </w:r>
    </w:p>
    <w:p w14:paraId="472B3C0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position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position'];  </w:t>
      </w:r>
    </w:p>
    <w:p w14:paraId="60A9BE5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hourlyRat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hourly_rate'];  </w:t>
      </w:r>
    </w:p>
    <w:p w14:paraId="6AF7F07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overTimeRat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over_time_rate'];  </w:t>
      </w:r>
    </w:p>
    <w:p w14:paraId="44D1BFE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workHour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work_hour'];  </w:t>
      </w:r>
    </w:p>
    <w:p w14:paraId="3DBCE31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departmen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department'];  </w:t>
      </w:r>
    </w:p>
    <w:p w14:paraId="12614DE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9F5D77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7575CC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1) {  </w:t>
      </w:r>
    </w:p>
    <w:p w14:paraId="5D8E02E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Full Tim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2C12008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49AB261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lse {  </w:t>
      </w:r>
    </w:p>
    <w:p w14:paraId="45E2160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Part Tim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0D73EF2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33AB42A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C28C81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1) {  </w:t>
      </w:r>
    </w:p>
    <w:p w14:paraId="53905EB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Activ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648E55D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437FFE4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lse {  </w:t>
      </w:r>
    </w:p>
    <w:p w14:paraId="204A0C0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Deactiv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53BD6C5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24F358F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6A80CF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18070DE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access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= 1)  </w:t>
      </w:r>
    </w:p>
    <w:p w14:paraId="61ADB93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{  </w:t>
      </w:r>
    </w:p>
    <w:p w14:paraId="60A6C8A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jobId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796C4A1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4A6340A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type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5CB3261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position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5FC95D1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hourlyRate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4B05AE5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overTimeRate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33FE687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workHour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41FB93A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department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6B5C140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status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467950B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371B812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}  </w:t>
      </w:r>
    </w:p>
    <w:p w14:paraId="3535D5B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6D54713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else  </w:t>
      </w:r>
    </w:p>
    <w:p w14:paraId="5B8863D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{  </w:t>
      </w:r>
    </w:p>
    <w:p w14:paraId="1A6AD13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global $connection, $accessType;  </w:t>
      </w:r>
    </w:p>
    <w:p w14:paraId="0EE85DC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ELECT * FROM job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03637E3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resul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($connection, $query);  </w:t>
      </w:r>
    </w:p>
    <w:p w14:paraId="1AEE617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while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row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($result))  </w:t>
      </w:r>
    </w:p>
    <w:p w14:paraId="461E0FB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{  </w:t>
      </w:r>
    </w:p>
    <w:p w14:paraId="0A4E82A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jobId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job_id'];  </w:t>
      </w:r>
    </w:p>
    <w:p w14:paraId="00F714F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type'];  </w:t>
      </w:r>
    </w:p>
    <w:p w14:paraId="21EC087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status'];  </w:t>
      </w:r>
    </w:p>
    <w:p w14:paraId="770DBB0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position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position'];  </w:t>
      </w:r>
    </w:p>
    <w:p w14:paraId="64CD2CA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hourlyRat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hourly_rate'];  </w:t>
      </w:r>
    </w:p>
    <w:p w14:paraId="2E363BB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lastRenderedPageBreak/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overTimeRat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over_time_rate'];  </w:t>
      </w:r>
    </w:p>
    <w:p w14:paraId="719D8E6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workHour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work_hour'];  </w:t>
      </w:r>
    </w:p>
    <w:p w14:paraId="446DFF9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departmen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row['department'];  </w:t>
      </w:r>
    </w:p>
    <w:p w14:paraId="4AF2C71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ECC1CD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1) {  </w:t>
      </w:r>
    </w:p>
    <w:p w14:paraId="577B1E0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Full Tim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293BB5A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72B5A47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lse {  </w:t>
      </w:r>
    </w:p>
    <w:p w14:paraId="3D730AF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Part Tim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0177DC3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6E486FA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BEFC6D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0) {  </w:t>
      </w:r>
    </w:p>
    <w:p w14:paraId="68ACDB0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button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Activat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4A5BBE8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Deactiv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3CA8840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7DEC61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2862DC6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lse {  </w:t>
      </w:r>
    </w:p>
    <w:p w14:paraId="73AEA9D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button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Deactivat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0EB6AD6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Activ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1127B5B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3B73112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865358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6DC305E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access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= 1)  </w:t>
      </w:r>
    </w:p>
    <w:p w14:paraId="6DC77AC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{  </w:t>
      </w:r>
    </w:p>
    <w:p w14:paraId="18BD7C0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jobId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384D109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7F82FD3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type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5F3A4C2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position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5A884E2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hourlyRate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3A2B342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overTimeRate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267C1A3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workHour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0206F20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department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5F807B1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{$status}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5EFE2AA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access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= 1)  </w:t>
      </w:r>
    </w:p>
    <w:p w14:paraId="57B7DDC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{  </w:t>
      </w:r>
    </w:p>
    <w:p w14:paraId="43C303B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&lt;a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btn btn-primary'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color:white'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href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JobModify.php?update={$jobId}'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Update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a&gt;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2B724BB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&lt;a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btn btn-primary'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color:white'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href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JobManagement.php?access={$jobId}&amp;stat={$buttonStatus}'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$buttonStatus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a&gt;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5ACF62D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d&gt;&lt;a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btn btn-primary'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color:white'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href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'JobManagement.php?delete={$jobId}'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Delete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a&gt;&lt;/t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611027F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}  </w:t>
      </w:r>
    </w:p>
    <w:p w14:paraId="43D97E8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";  </w:t>
      </w:r>
    </w:p>
    <w:p w14:paraId="09D8C8E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}  </w:t>
      </w:r>
    </w:p>
    <w:p w14:paraId="5CA126E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}  </w:t>
      </w:r>
    </w:p>
    <w:p w14:paraId="2D5E60F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}  </w:t>
      </w:r>
    </w:p>
    <w:p w14:paraId="18BA663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1EFB28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if(isset($_GET['delete']))  </w:t>
      </w:r>
    </w:p>
    <w:p w14:paraId="239FE1F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{  </w:t>
      </w:r>
    </w:p>
    <w:p w14:paraId="47ADB30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_GET['delete'];  </w:t>
      </w:r>
    </w:p>
    <w:p w14:paraId="6DB9E0A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delete($id);  </w:t>
      </w:r>
    </w:p>
    <w:p w14:paraId="0EEBF04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}  </w:t>
      </w:r>
    </w:p>
    <w:p w14:paraId="0C6CF76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B5C2C0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if(isset($_GET['access']))  </w:t>
      </w:r>
    </w:p>
    <w:p w14:paraId="2A1284F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{  </w:t>
      </w:r>
    </w:p>
    <w:p w14:paraId="238442A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_GET['access'];  </w:t>
      </w:r>
    </w:p>
    <w:p w14:paraId="23FD3C8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$_GET['stat'];  </w:t>
      </w:r>
    </w:p>
    <w:p w14:paraId="45090F8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modifyAccess($id, $stat);  </w:t>
      </w:r>
    </w:p>
    <w:p w14:paraId="07A5256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}  </w:t>
      </w:r>
    </w:p>
    <w:p w14:paraId="6599A4B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25092F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if(isset($_GET['create']))  </w:t>
      </w:r>
    </w:p>
    <w:p w14:paraId="7823C89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{  </w:t>
      </w:r>
    </w:p>
    <w:p w14:paraId="0FD2B95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//header("Location: http://localhost/HRMS/");  </w:t>
      </w:r>
    </w:p>
    <w:p w14:paraId="221D4E3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lastRenderedPageBreak/>
        <w:t>  }  </w:t>
      </w:r>
    </w:p>
    <w:p w14:paraId="594F823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A43E5E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function modifyAccess($id, $stat)  </w:t>
      </w:r>
    </w:p>
    <w:p w14:paraId="79D6B76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{  </w:t>
      </w:r>
    </w:p>
    <w:p w14:paraId="3D472CB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a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"Activate")  </w:t>
      </w:r>
    </w:p>
    <w:p w14:paraId="6E8AF57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{  </w:t>
      </w:r>
    </w:p>
    <w:p w14:paraId="63F6DA2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val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1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101BC57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1472272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else  </w:t>
      </w:r>
    </w:p>
    <w:p w14:paraId="7A55490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{  </w:t>
      </w:r>
    </w:p>
    <w:p w14:paraId="34E06CE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val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0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20BF03C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5B00E10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global $connection;  </w:t>
      </w:r>
    </w:p>
    <w:p w14:paraId="4BC5AD6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query1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UPDATE job SET status = '$val' WHERE job_id = '$id'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799AE6F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result1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($connection, $query1);  </w:t>
      </w:r>
    </w:p>
    <w:p w14:paraId="469A9C2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if(!$result1)  </w:t>
      </w:r>
    </w:p>
    <w:p w14:paraId="3465F7C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{  </w:t>
      </w:r>
    </w:p>
    <w:p w14:paraId="46DEBB0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die("Querry Failed".mysqli_error($connection));  </w:t>
      </w:r>
    </w:p>
    <w:p w14:paraId="69B99E1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10F281B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else {  </w:t>
      </w:r>
    </w:p>
    <w:p w14:paraId="42672D8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val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=0)  </w:t>
      </w:r>
    </w:p>
    <w:p w14:paraId="0B49C0E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{  </w:t>
      </w:r>
    </w:p>
    <w:p w14:paraId="2779136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query1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UPDATE employee SET status = '$val' WHERE job_id = '$id'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6AE997C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result1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($connection, $query1);  </w:t>
      </w:r>
    </w:p>
    <w:p w14:paraId="1E708CD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if(!$result1)  </w:t>
      </w:r>
    </w:p>
    <w:p w14:paraId="5ED76B4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{  </w:t>
      </w:r>
    </w:p>
    <w:p w14:paraId="093B102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die("Querry Failed".mysqli_error($connection));  </w:t>
      </w:r>
    </w:p>
    <w:p w14:paraId="39E6A89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}  </w:t>
      </w:r>
    </w:p>
    <w:p w14:paraId="60DD8FB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else {  </w:t>
      </w:r>
    </w:p>
    <w:p w14:paraId="2EDEBBB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//echo "Updated";  </w:t>
      </w:r>
    </w:p>
    <w:p w14:paraId="31D5293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}  </w:t>
      </w:r>
    </w:p>
    <w:p w14:paraId="599AD78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}  </w:t>
      </w:r>
    </w:p>
    <w:p w14:paraId="244A565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52E01A3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}  </w:t>
      </w:r>
    </w:p>
    <w:p w14:paraId="7A5A36B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1F23E6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function delete($id)  </w:t>
      </w:r>
    </w:p>
    <w:p w14:paraId="7550141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{  </w:t>
      </w:r>
    </w:p>
    <w:p w14:paraId="1C1F6BC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global $connection;  </w:t>
      </w:r>
    </w:p>
    <w:p w14:paraId="7C769EC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query2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DELETE FROM job WHERE job_id = '$id'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;  </w:t>
      </w:r>
    </w:p>
    <w:p w14:paraId="6DB5872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result2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($connection, $query2);  </w:t>
      </w:r>
    </w:p>
    <w:p w14:paraId="680E43E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if(!$result2)  </w:t>
      </w:r>
    </w:p>
    <w:p w14:paraId="0650987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{  </w:t>
      </w:r>
    </w:p>
    <w:p w14:paraId="5CF5DE0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die("Querry Failed".mysqli_error($connection));  </w:t>
      </w:r>
    </w:p>
    <w:p w14:paraId="5F529ED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7FA5373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else {  </w:t>
      </w:r>
    </w:p>
    <w:p w14:paraId="0044E66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//echo "Delete";  </w:t>
      </w:r>
    </w:p>
    <w:p w14:paraId="6E4866D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}  </w:t>
      </w:r>
    </w:p>
    <w:p w14:paraId="6A9D58D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}  </w:t>
      </w:r>
    </w:p>
    <w:p w14:paraId="3166DE9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2762B8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1A71EB9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1F679CC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4F65C7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html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lang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en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A469A8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1A2D73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include "header-admin.php";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F27B00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098BBD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container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E6BAD0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row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3DACC8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h3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page-header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BE513B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span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color:turquoise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&lt;b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Offered Job List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b&gt;&lt;/span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0E32F23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h3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383A09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BB4B4E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row-12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E8D831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form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action"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5EA325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lastRenderedPageBreak/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h5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49AF80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.col-9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82AAB5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inpu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form-control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text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earchbar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placeholder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elect the search category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7FB1CC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78C4D7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.col-3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C84D780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selec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form-control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category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category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F4C1A5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jobId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Job ID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59BA1C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position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Position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E9AE44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department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Department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07354BF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select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2B0357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input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btn btn-primary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ubmit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ubmit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earch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CFF33C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572193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br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53DDDC5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col-xs-6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171AE6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abl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color:whit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table table-bordered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13C651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rea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4FFA5E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0E8D959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8B0C50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access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= 1)  </w:t>
      </w:r>
    </w:p>
    <w:p w14:paraId="608485F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{  </w:t>
      </w:r>
    </w:p>
    <w:p w14:paraId="5713894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  echo '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Job ID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';  </w:t>
      </w:r>
    </w:p>
    <w:p w14:paraId="23864601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}  </w:t>
      </w:r>
    </w:p>
    <w:p w14:paraId="71386CB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1CAF152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03CB320B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Position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54B7E4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Hourly Rate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C39338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Over Time Rate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197B916D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Work Hour (Per Week)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486B6F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Department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F26470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Status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A7F7F7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84A646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hread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18FAB1A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tbody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47D9B7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readTable();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1C241F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body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469150A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table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E5913F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1A5F19A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if($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access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== 1)  </w:t>
      </w:r>
    </w:p>
    <w:p w14:paraId="4D682DB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{  </w:t>
      </w:r>
    </w:p>
    <w:p w14:paraId="30AE2CE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  echo '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button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submit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btn btn-primary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create"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6"/>
          <w:szCs w:val="16"/>
          <w:bdr w:val="none" w:sz="0" w:space="0" w:color="auto" w:frame="1"/>
          <w:lang w:val="en-BD" w:bidi="bn-IN"/>
        </w:rPr>
        <w:t>formaction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6"/>
          <w:szCs w:val="16"/>
          <w:bdr w:val="none" w:sz="0" w:space="0" w:color="auto" w:frame="1"/>
          <w:lang w:val="en-BD" w:bidi="bn-IN"/>
        </w:rPr>
        <w:t>"JobModify.php"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Create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button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';  </w:t>
      </w:r>
    </w:p>
    <w:p w14:paraId="24FD83F2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}  </w:t>
      </w:r>
    </w:p>
    <w:p w14:paraId="2CBB8F37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272029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5AD9BA2F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h5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DC895C8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form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3270B66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4BED17B4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  </w:t>
      </w:r>
      <w:r w:rsidRPr="00371FB4">
        <w:rPr>
          <w:rFonts w:ascii="Consolas" w:eastAsia="Times New Roman" w:hAnsi="Consolas" w:cs="Consolas"/>
          <w:color w:val="008200"/>
          <w:sz w:val="16"/>
          <w:szCs w:val="16"/>
          <w:bdr w:val="none" w:sz="0" w:space="0" w:color="auto" w:frame="1"/>
          <w:lang w:val="en-BD" w:bidi="bn-IN"/>
        </w:rPr>
        <w:t>&lt;!-- /#page-content-wrapper --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61B33173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327CF98C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include "footer.php"; </w:t>
      </w: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7F7E317E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73DB379" w14:textId="77777777" w:rsidR="00371FB4" w:rsidRPr="00371FB4" w:rsidRDefault="00371FB4" w:rsidP="00371FB4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6"/>
          <w:szCs w:val="16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6"/>
          <w:szCs w:val="16"/>
          <w:bdr w:val="none" w:sz="0" w:space="0" w:color="auto" w:frame="1"/>
          <w:lang w:val="en-BD" w:bidi="bn-IN"/>
        </w:rPr>
        <w:t>&lt;/html&gt;</w:t>
      </w:r>
      <w:r w:rsidRPr="00371FB4">
        <w:rPr>
          <w:rFonts w:ascii="Consolas" w:eastAsia="Times New Roman" w:hAnsi="Consolas" w:cs="Consolas"/>
          <w:color w:val="000000"/>
          <w:sz w:val="16"/>
          <w:szCs w:val="16"/>
          <w:bdr w:val="none" w:sz="0" w:space="0" w:color="auto" w:frame="1"/>
          <w:lang w:val="en-BD" w:bidi="bn-IN"/>
        </w:rPr>
        <w:t>  </w:t>
      </w:r>
    </w:p>
    <w:p w14:paraId="20C40081" w14:textId="77777777" w:rsidR="00371FB4" w:rsidRPr="00371FB4" w:rsidRDefault="00371FB4" w:rsidP="00371FB4">
      <w:pP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5BE22ACA" w14:textId="77DD093A" w:rsidR="00D0165F" w:rsidRDefault="009A1083" w:rsidP="00371FB4">
      <w:pPr>
        <w:spacing w:after="0" w:line="240" w:lineRule="auto"/>
        <w:rPr>
          <w:rFonts w:asciiTheme="majorHAnsi" w:hAnsiTheme="majorHAnsi" w:cstheme="majorHAnsi"/>
          <w:b/>
          <w:sz w:val="24"/>
        </w:rPr>
      </w:pPr>
      <w:r w:rsidRPr="00371FB4">
        <w:rPr>
          <w:rFonts w:asciiTheme="majorHAnsi" w:hAnsiTheme="majorHAnsi" w:cstheme="majorHAnsi"/>
          <w:b/>
          <w:sz w:val="24"/>
        </w:rPr>
        <w:t>Attendance Management</w:t>
      </w:r>
      <w:r w:rsidR="00371FB4">
        <w:rPr>
          <w:rFonts w:asciiTheme="majorHAnsi" w:hAnsiTheme="majorHAnsi" w:cstheme="majorHAnsi"/>
          <w:b/>
          <w:sz w:val="24"/>
        </w:rPr>
        <w:t xml:space="preserve">: </w:t>
      </w:r>
    </w:p>
    <w:p w14:paraId="437BD4F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00A6925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session_start();  </w:t>
      </w:r>
    </w:p>
    <w:p w14:paraId="11485EA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if( $_SESSION['userType'] != "admin"){  </w:t>
      </w:r>
    </w:p>
    <w:p w14:paraId="2063369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header("Location: /HRMS/index.html");  </w:t>
      </w:r>
    </w:p>
    <w:p w14:paraId="1931CD4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}  </w:t>
      </w:r>
    </w:p>
    <w:p w14:paraId="269D088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include "../controller/db_connect.php";  </w:t>
      </w:r>
    </w:p>
    <w:p w14:paraId="715C07A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lastRenderedPageBreak/>
        <w:t>?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29F72F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A0B5529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FCEEC79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5052AAF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function readTable()  </w:t>
      </w:r>
    </w:p>
    <w:p w14:paraId="0E7654E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{  </w:t>
      </w:r>
    </w:p>
    <w:p w14:paraId="6CA3BCB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if(isset($_GET['searchbar']) &amp;&amp; !empty($_GET['searchbar']))  </w:t>
      </w:r>
    </w:p>
    <w:p w14:paraId="608C9FE9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{  </w:t>
      </w:r>
    </w:p>
    <w:p w14:paraId="0DDF943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_GET['category'];  </w:t>
      </w:r>
    </w:p>
    <w:p w14:paraId="55461BBB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global $connection;  </w:t>
      </w:r>
    </w:p>
    <w:p w14:paraId="7DA2CAA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945037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if(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="attId")  </w:t>
      </w:r>
    </w:p>
    <w:p w14:paraId="17A3D3D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{  </w:t>
      </w:r>
    </w:p>
    <w:p w14:paraId="0301A0A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_GET['searchbar'];  </w:t>
      </w:r>
    </w:p>
    <w:p w14:paraId="707C716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* FROM attendance WHERE attendance_id LIKE '%$id%'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;  </w:t>
      </w:r>
    </w:p>
    <w:p w14:paraId="711703E9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}  </w:t>
      </w:r>
    </w:p>
    <w:p w14:paraId="1AFDF8D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elseif(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="empId")  </w:t>
      </w:r>
    </w:p>
    <w:p w14:paraId="1C40C31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{  </w:t>
      </w:r>
    </w:p>
    <w:p w14:paraId="7B89723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_GET['searchbar'];  </w:t>
      </w:r>
    </w:p>
    <w:p w14:paraId="62F09E6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* FROM attendance WHERE emp_id LIKE '%$id%'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;  </w:t>
      </w:r>
    </w:p>
    <w:p w14:paraId="43F97BDB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}  </w:t>
      </w:r>
    </w:p>
    <w:p w14:paraId="5511615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elseif(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="date")  </w:t>
      </w:r>
    </w:p>
    <w:p w14:paraId="16D120B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{  </w:t>
      </w:r>
    </w:p>
    <w:p w14:paraId="6FE04CC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_GET['searchbar'];  </w:t>
      </w:r>
    </w:p>
    <w:p w14:paraId="0AEED27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* FROM attendance WHERE check_in LIKE '$date%'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;  </w:t>
      </w:r>
    </w:p>
    <w:p w14:paraId="070C635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}  </w:t>
      </w:r>
    </w:p>
    <w:p w14:paraId="014CBB9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elseif(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atego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="empName")  </w:t>
      </w:r>
    </w:p>
    <w:p w14:paraId="77C5F47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{  </w:t>
      </w:r>
    </w:p>
    <w:p w14:paraId="004033D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userNa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_GET['searchbar'];  </w:t>
      </w:r>
    </w:p>
    <w:p w14:paraId="3A110CA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query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* FROM employee WHERE username LIKE '%$userName%'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;  </w:t>
      </w:r>
    </w:p>
    <w:p w14:paraId="3B203FB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esult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onnection, $query1);  </w:t>
      </w:r>
    </w:p>
    <w:p w14:paraId="5F3807F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ow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result1);  </w:t>
      </w:r>
    </w:p>
    <w:p w14:paraId="0395B3E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1['emp_id'];  </w:t>
      </w:r>
    </w:p>
    <w:p w14:paraId="2124128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* FROM attendance WHERE emp_id = '$id'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;  </w:t>
      </w:r>
    </w:p>
    <w:p w14:paraId="7FE72B1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}  </w:t>
      </w:r>
    </w:p>
    <w:p w14:paraId="626DFD9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30A6155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esul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onnection, $query);  </w:t>
      </w:r>
    </w:p>
    <w:p w14:paraId="6E8CBC9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82C940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while(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ow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result))  </w:t>
      </w:r>
    </w:p>
    <w:p w14:paraId="51368A0F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{  </w:t>
      </w:r>
    </w:p>
    <w:p w14:paraId="345B34E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attId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attendance_id'];  </w:t>
      </w:r>
    </w:p>
    <w:p w14:paraId="2A0A028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empId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emp_id'];  </w:t>
      </w:r>
    </w:p>
    <w:p w14:paraId="5D10934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workHour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work_hour'];  </w:t>
      </w:r>
    </w:p>
    <w:p w14:paraId="5FEE92CF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5E82F9BF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I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check_in'];  </w:t>
      </w:r>
    </w:p>
    <w:p w14:paraId="61B3F977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I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strtoti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heckIn);  </w:t>
      </w:r>
    </w:p>
    <w:p w14:paraId="5076255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date('d M, Y', $checkIn);  </w:t>
      </w:r>
    </w:p>
    <w:p w14:paraId="5F83760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I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'h:i a', $checkIn);  </w:t>
      </w:r>
    </w:p>
    <w:p w14:paraId="5153312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Ou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check_out'];  </w:t>
      </w:r>
    </w:p>
    <w:p w14:paraId="7F91536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Ou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strtoti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heckOut);  </w:t>
      </w:r>
    </w:p>
    <w:p w14:paraId="05394CA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Ou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'h:i a', $checkOut);  </w:t>
      </w:r>
    </w:p>
    <w:p w14:paraId="023F031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665F0A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query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* FROM employee WHERE emp_id LIKE '$empId'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;  </w:t>
      </w:r>
    </w:p>
    <w:p w14:paraId="4FCD2C9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esult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onnection, $query1);  </w:t>
      </w:r>
    </w:p>
    <w:p w14:paraId="0D33FD5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ow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result1);  </w:t>
      </w:r>
    </w:p>
    <w:p w14:paraId="1E89ADD9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empNa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1['Username'];  </w:t>
      </w:r>
    </w:p>
    <w:p w14:paraId="22DF11C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2B9149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7157F23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attId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55F52B5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empId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398D458F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empName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7BB2505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date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02C03DA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checkIn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240AA7E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checkOut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47D8408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lastRenderedPageBreak/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workHour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4E2F81CF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0F93C01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}  </w:t>
      </w:r>
    </w:p>
    <w:p w14:paraId="323CD65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}  </w:t>
      </w:r>
    </w:p>
    <w:p w14:paraId="62F6E8D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else  </w:t>
      </w:r>
    </w:p>
    <w:p w14:paraId="354EA2BF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{  </w:t>
      </w:r>
    </w:p>
    <w:p w14:paraId="24C646C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global $connection;  </w:t>
      </w:r>
    </w:p>
    <w:p w14:paraId="65967F3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* FROM attendance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;  </w:t>
      </w:r>
    </w:p>
    <w:p w14:paraId="599B0D9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esul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onnection, $query);  </w:t>
      </w:r>
    </w:p>
    <w:p w14:paraId="2C642A1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while(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ow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result))  </w:t>
      </w:r>
    </w:p>
    <w:p w14:paraId="19AEEFC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{  </w:t>
      </w:r>
    </w:p>
    <w:p w14:paraId="6732373B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attId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attendance_id'];  </w:t>
      </w:r>
    </w:p>
    <w:p w14:paraId="0C7DAF4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empId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emp_id'];  </w:t>
      </w:r>
    </w:p>
    <w:p w14:paraId="4CB9C5E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workHour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work_hour'];  </w:t>
      </w:r>
    </w:p>
    <w:p w14:paraId="0DEB0977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0CD6D11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I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check_in'];  </w:t>
      </w:r>
    </w:p>
    <w:p w14:paraId="281FC49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I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strtoti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heckIn);  </w:t>
      </w:r>
    </w:p>
    <w:p w14:paraId="65C64E1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date('d M, Y', $checkIn);  </w:t>
      </w:r>
    </w:p>
    <w:p w14:paraId="03ADC14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I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'h:i a', $checkIn);  </w:t>
      </w:r>
    </w:p>
    <w:p w14:paraId="3BDBEE1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Ou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['check_out'];  </w:t>
      </w:r>
    </w:p>
    <w:p w14:paraId="7F49145B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Ou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strtoti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heckOut);  </w:t>
      </w:r>
    </w:p>
    <w:p w14:paraId="319EF5E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heckOu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'h:i a', $checkOut);  </w:t>
      </w:r>
    </w:p>
    <w:p w14:paraId="3A4B4DF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5F9FFE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query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* FROM employee WHERE emp_id LIKE '$empId'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;  </w:t>
      </w:r>
    </w:p>
    <w:p w14:paraId="12DB033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esult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query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connection, $query1);  </w:t>
      </w:r>
    </w:p>
    <w:p w14:paraId="7717BED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row1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mysqli_fetch_assoc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($result1);  </w:t>
      </w:r>
    </w:p>
    <w:p w14:paraId="6500C76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$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empNa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= $row1['Username'];  </w:t>
      </w:r>
    </w:p>
    <w:p w14:paraId="69EE5B9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83D5B6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64E8F95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attId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58B2D7A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empId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6008C37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empName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4B4082B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date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04E3FE2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checkIn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3998E25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checkOut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392F55A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{$workHour}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67F6D1A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echo 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";  </w:t>
      </w:r>
    </w:p>
    <w:p w14:paraId="02D5943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}  </w:t>
      </w:r>
    </w:p>
    <w:p w14:paraId="56A2C8D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}  </w:t>
      </w:r>
    </w:p>
    <w:p w14:paraId="3DFF7397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}  </w:t>
      </w:r>
    </w:p>
    <w:p w14:paraId="0C023B0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C9F46D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156DBB5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DB9B20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7EFAF2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html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lang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en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51203C1F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5CAF44E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AF260D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if($_SESSION['userType'] == "admin"){  </w:t>
      </w:r>
    </w:p>
    <w:p w14:paraId="4F7A615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include "header-admin.php";  </w:t>
      </w:r>
    </w:p>
    <w:p w14:paraId="24F6024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}  </w:t>
      </w:r>
    </w:p>
    <w:p w14:paraId="0CC2414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else{  </w:t>
      </w:r>
    </w:p>
    <w:p w14:paraId="134FE2D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include "header.php";  </w:t>
      </w:r>
    </w:p>
    <w:p w14:paraId="7ABE30F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}  </w:t>
      </w:r>
    </w:p>
    <w:p w14:paraId="6D694BEB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B926EA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3BAB04DC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container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AE634D4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row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5C8578B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h3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page-header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0775CEB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spa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color:turquoise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&lt;b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Attendance List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b&gt;&lt;/span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D87229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h3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5446968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3308ADA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row-12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EFBA56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form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action"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7046AC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h5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0F814DE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lastRenderedPageBreak/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.col-9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E96693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inpu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form-control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text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archbar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placeholder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lect the search category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1B4E413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428885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.col-3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2023AC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selec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form-control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id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category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category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A95DCB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attId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Entry No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1240BB4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empId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Employee ID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585CB2F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empName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Username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74A54F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option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date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option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9AB750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select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1B4946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input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btn btn-primary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typ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ubmit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nam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ubmit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valu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Search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7AD5888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02A2695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br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C16FF6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div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col-xs-6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95164D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abl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style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color:white"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</w:t>
      </w:r>
      <w:r w:rsidRPr="00371FB4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  <w:lang w:val="en-BD" w:bidi="bn-IN"/>
        </w:rPr>
        <w:t>class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=</w:t>
      </w:r>
      <w:r w:rsidRPr="00371FB4">
        <w:rPr>
          <w:rFonts w:ascii="Consolas" w:eastAsia="Times New Roman" w:hAnsi="Consolas" w:cs="Consolas"/>
          <w:color w:val="0000FF"/>
          <w:sz w:val="18"/>
          <w:szCs w:val="18"/>
          <w:bdr w:val="none" w:sz="0" w:space="0" w:color="auto" w:frame="1"/>
          <w:lang w:val="en-BD" w:bidi="bn-IN"/>
        </w:rPr>
        <w:t>"table table-bordered"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3295819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rea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C9850C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r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A5F7F2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Entry No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C9D5F4B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Employee Id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C5DAA9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Username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0657349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Date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F04A60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Check In Time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062A46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Check Out Time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4349C3E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Work Hour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FEE6A5B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r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87330A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hread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61E396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tbody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008E04CF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readTable();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35B3690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body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3D49297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table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3AC7FEBD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58469F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h5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3E1B8EA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form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657FCBD6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   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div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2BBC0FB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  </w:t>
      </w:r>
      <w:r w:rsidRPr="00371FB4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  <w:lang w:val="en-BD" w:bidi="bn-IN"/>
        </w:rPr>
        <w:t>&lt;!-- /#page-content-wrapper --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7E76122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2862A3E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?php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include "footer.php"; </w:t>
      </w: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?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200F8503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0E6E7A91" w14:textId="77777777" w:rsidR="00371FB4" w:rsidRPr="00371FB4" w:rsidRDefault="00371FB4" w:rsidP="00371FB4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  <w:lang w:val="en-BD" w:bidi="bn-IN"/>
        </w:rPr>
      </w:pPr>
      <w:r w:rsidRPr="00371FB4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  <w:lang w:val="en-BD" w:bidi="bn-IN"/>
        </w:rPr>
        <w:t>&lt;/html&gt;</w:t>
      </w:r>
      <w:r w:rsidRPr="00371FB4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  <w:lang w:val="en-BD" w:bidi="bn-IN"/>
        </w:rPr>
        <w:t>  </w:t>
      </w:r>
    </w:p>
    <w:p w14:paraId="75B7EEC7" w14:textId="7EA7E061" w:rsidR="00371FB4" w:rsidRDefault="00371FB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0957DAC2" w14:textId="0A6FFF26" w:rsidR="005F2994" w:rsidRDefault="005F299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059C10E7" w14:textId="4F4114F4" w:rsidR="005F2994" w:rsidRDefault="005F299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0ECDC6D6" w14:textId="0751AC54" w:rsidR="005F2994" w:rsidRDefault="005F299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634CC8E9" w14:textId="13C48DE8" w:rsidR="005F2994" w:rsidRDefault="005F299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7684A909" w14:textId="5A55C178" w:rsidR="005F2994" w:rsidRDefault="005F299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26EBF488" w14:textId="4510DA60" w:rsidR="005F2994" w:rsidRDefault="005F299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32966DF7" w14:textId="50057572" w:rsidR="005F2994" w:rsidRDefault="005F299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7C7772A6" w14:textId="77777777" w:rsidR="005F2994" w:rsidRPr="00371FB4" w:rsidRDefault="005F2994" w:rsidP="00371FB4">
      <w:pPr>
        <w:pBdr>
          <w:bottom w:val="single" w:sz="12" w:space="1" w:color="auto"/>
        </w:pBdr>
        <w:spacing w:after="0" w:line="240" w:lineRule="auto"/>
        <w:rPr>
          <w:rFonts w:asciiTheme="majorHAnsi" w:hAnsiTheme="majorHAnsi" w:cstheme="majorHAnsi"/>
          <w:b/>
          <w:sz w:val="24"/>
        </w:rPr>
      </w:pPr>
    </w:p>
    <w:p w14:paraId="538A91DA" w14:textId="77777777" w:rsidR="005F2994" w:rsidRDefault="005F2994" w:rsidP="005F2994">
      <w:pPr>
        <w:spacing w:after="0" w:line="240" w:lineRule="auto"/>
        <w:contextualSpacing/>
        <w:rPr>
          <w:rFonts w:asciiTheme="majorHAnsi" w:hAnsiTheme="majorHAnsi" w:cstheme="majorHAnsi"/>
          <w:iCs/>
          <w:sz w:val="24"/>
          <w:szCs w:val="24"/>
        </w:rPr>
      </w:pPr>
    </w:p>
    <w:p w14:paraId="15F2F2A1" w14:textId="48A3EB66" w:rsidR="00D0793D" w:rsidRPr="008F34E9" w:rsidRDefault="00D0793D" w:rsidP="00D0165F">
      <w:pPr>
        <w:spacing w:after="0" w:line="240" w:lineRule="auto"/>
        <w:contextualSpacing/>
        <w:jc w:val="center"/>
        <w:rPr>
          <w:rFonts w:asciiTheme="majorHAnsi" w:hAnsiTheme="majorHAnsi" w:cstheme="majorHAnsi"/>
          <w:i/>
          <w:sz w:val="24"/>
          <w:szCs w:val="24"/>
        </w:rPr>
      </w:pPr>
      <w:r w:rsidRPr="008F34E9">
        <w:rPr>
          <w:rFonts w:asciiTheme="majorHAnsi" w:hAnsiTheme="majorHAnsi" w:cstheme="majorHAnsi"/>
          <w:i/>
          <w:sz w:val="24"/>
          <w:szCs w:val="24"/>
        </w:rPr>
        <w:t>__________________________________________________</w:t>
      </w:r>
    </w:p>
    <w:p w14:paraId="37A98929" w14:textId="77777777" w:rsidR="00D0793D" w:rsidRPr="008F34E9" w:rsidRDefault="00D0793D" w:rsidP="00D0165F">
      <w:pPr>
        <w:spacing w:after="0" w:line="240" w:lineRule="auto"/>
        <w:contextualSpacing/>
        <w:jc w:val="center"/>
        <w:rPr>
          <w:rFonts w:asciiTheme="majorHAnsi" w:hAnsiTheme="majorHAnsi" w:cstheme="majorHAnsi"/>
          <w:i/>
          <w:sz w:val="24"/>
          <w:szCs w:val="24"/>
        </w:rPr>
      </w:pPr>
    </w:p>
    <w:p w14:paraId="7B6BA882" w14:textId="77777777" w:rsidR="00403974" w:rsidRPr="008F34E9" w:rsidRDefault="00403974" w:rsidP="00D0793D">
      <w:pPr>
        <w:spacing w:after="0" w:line="240" w:lineRule="auto"/>
        <w:contextualSpacing/>
        <w:jc w:val="both"/>
        <w:rPr>
          <w:rFonts w:asciiTheme="majorHAnsi" w:hAnsiTheme="majorHAnsi" w:cstheme="majorHAnsi"/>
          <w:i/>
          <w:color w:val="7030A0"/>
          <w:sz w:val="24"/>
        </w:rPr>
      </w:pPr>
    </w:p>
    <w:p w14:paraId="268E4CC3" w14:textId="3C239F78" w:rsidR="00FC5242" w:rsidRPr="008F34E9" w:rsidRDefault="00FC5242" w:rsidP="007D7E60">
      <w:pPr>
        <w:spacing w:after="0" w:line="240" w:lineRule="auto"/>
        <w:contextualSpacing/>
        <w:rPr>
          <w:rFonts w:asciiTheme="majorHAnsi" w:hAnsiTheme="majorHAnsi" w:cstheme="majorHAnsi"/>
        </w:rPr>
      </w:pPr>
    </w:p>
    <w:p w14:paraId="3DA99523" w14:textId="77777777" w:rsidR="00FC5242" w:rsidRPr="008F34E9" w:rsidRDefault="00FC5242" w:rsidP="007D7E60">
      <w:pPr>
        <w:spacing w:after="0" w:line="240" w:lineRule="auto"/>
        <w:contextualSpacing/>
        <w:rPr>
          <w:rFonts w:asciiTheme="majorHAnsi" w:hAnsiTheme="majorHAnsi" w:cstheme="majorHAnsi"/>
        </w:rPr>
      </w:pPr>
    </w:p>
    <w:tbl>
      <w:tblPr>
        <w:tblStyle w:val="TableGrid"/>
        <w:tblW w:w="10348" w:type="dxa"/>
        <w:jc w:val="center"/>
        <w:tblLayout w:type="fixed"/>
        <w:tblLook w:val="04A0" w:firstRow="1" w:lastRow="0" w:firstColumn="1" w:lastColumn="0" w:noHBand="0" w:noVBand="1"/>
      </w:tblPr>
      <w:tblGrid>
        <w:gridCol w:w="1695"/>
        <w:gridCol w:w="1790"/>
        <w:gridCol w:w="1879"/>
        <w:gridCol w:w="1824"/>
        <w:gridCol w:w="1576"/>
        <w:gridCol w:w="1584"/>
      </w:tblGrid>
      <w:tr w:rsidR="00B764C0" w:rsidRPr="008F34E9" w14:paraId="537E24B4" w14:textId="77777777" w:rsidTr="005F2994">
        <w:trPr>
          <w:trHeight w:val="1116"/>
          <w:jc w:val="center"/>
        </w:trPr>
        <w:tc>
          <w:tcPr>
            <w:tcW w:w="10348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Pr="008F34E9" w:rsidRDefault="008613F9" w:rsidP="008F34E9">
            <w:pPr>
              <w:spacing w:line="276" w:lineRule="auto"/>
              <w:rPr>
                <w:rFonts w:asciiTheme="majorHAnsi" w:hAnsiTheme="majorHAnsi" w:cstheme="majorHAnsi"/>
                <w:b/>
                <w:sz w:val="24"/>
              </w:rPr>
            </w:pPr>
            <w:r w:rsidRPr="008F34E9">
              <w:rPr>
                <w:rFonts w:asciiTheme="majorHAnsi" w:hAnsiTheme="majorHAnsi" w:cstheme="majorHAnsi"/>
                <w:b/>
                <w:sz w:val="24"/>
              </w:rPr>
              <w:t>CO2 and CO4</w:t>
            </w:r>
            <w:r w:rsidR="00B764C0" w:rsidRPr="008F34E9">
              <w:rPr>
                <w:rFonts w:asciiTheme="majorHAnsi" w:hAnsiTheme="majorHAnsi" w:cstheme="majorHAnsi"/>
                <w:b/>
                <w:sz w:val="24"/>
              </w:rPr>
              <w:t xml:space="preserve"> </w:t>
            </w:r>
            <w:r w:rsidR="00FC5242" w:rsidRPr="008F34E9">
              <w:rPr>
                <w:rFonts w:asciiTheme="majorHAnsi" w:hAnsiTheme="majorHAnsi" w:cstheme="majorHAnsi"/>
                <w:b/>
                <w:sz w:val="24"/>
              </w:rPr>
              <w:t>Evaluation:</w:t>
            </w:r>
            <w:r w:rsidR="00B764C0" w:rsidRPr="008F34E9">
              <w:rPr>
                <w:rFonts w:asciiTheme="majorHAnsi" w:hAnsiTheme="majorHAnsi" w:cstheme="majorHAnsi"/>
                <w:b/>
                <w:sz w:val="24"/>
              </w:rPr>
              <w:t xml:space="preserve"> Project Report Evaluation</w:t>
            </w:r>
          </w:p>
        </w:tc>
      </w:tr>
      <w:tr w:rsidR="002F2F79" w:rsidRPr="008F34E9" w14:paraId="49D1D4D6" w14:textId="77777777" w:rsidTr="005F2994">
        <w:trPr>
          <w:trHeight w:val="980"/>
          <w:jc w:val="center"/>
        </w:trPr>
        <w:tc>
          <w:tcPr>
            <w:tcW w:w="1695" w:type="dxa"/>
            <w:vAlign w:val="center"/>
          </w:tcPr>
          <w:p w14:paraId="18BBF1A6" w14:textId="5222FE99" w:rsidR="002F2F79" w:rsidRPr="008F34E9" w:rsidRDefault="00547BC7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Completeness</w:t>
            </w:r>
          </w:p>
          <w:p w14:paraId="6CCE107B" w14:textId="7E4E3108" w:rsidR="00B764C0" w:rsidRPr="008F34E9" w:rsidRDefault="00B764C0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(</w:t>
            </w:r>
            <w:r w:rsidR="001E35DC" w:rsidRPr="008F34E9">
              <w:rPr>
                <w:rFonts w:asciiTheme="majorHAnsi" w:hAnsiTheme="majorHAnsi" w:cstheme="majorHAnsi"/>
                <w:b/>
              </w:rPr>
              <w:t>5</w:t>
            </w:r>
            <w:r w:rsidRPr="008F34E9">
              <w:rPr>
                <w:rFonts w:asciiTheme="majorHAnsi" w:hAnsiTheme="majorHAnsi" w:cstheme="majorHAnsi"/>
                <w:b/>
              </w:rPr>
              <w:t>)</w:t>
            </w:r>
          </w:p>
        </w:tc>
        <w:tc>
          <w:tcPr>
            <w:tcW w:w="1790" w:type="dxa"/>
            <w:vAlign w:val="center"/>
          </w:tcPr>
          <w:p w14:paraId="5995B71E" w14:textId="5F40FC8C" w:rsidR="002F2F79" w:rsidRPr="008F34E9" w:rsidRDefault="00547BC7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Validation</w:t>
            </w:r>
          </w:p>
          <w:p w14:paraId="1F6B9D82" w14:textId="388B785F" w:rsidR="00B764C0" w:rsidRPr="008F34E9" w:rsidRDefault="00B764C0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(</w:t>
            </w:r>
            <w:r w:rsidR="001E35DC" w:rsidRPr="008F34E9">
              <w:rPr>
                <w:rFonts w:asciiTheme="majorHAnsi" w:hAnsiTheme="majorHAnsi" w:cstheme="majorHAnsi"/>
                <w:b/>
              </w:rPr>
              <w:t>5</w:t>
            </w:r>
            <w:r w:rsidRPr="008F34E9">
              <w:rPr>
                <w:rFonts w:asciiTheme="majorHAnsi" w:hAnsiTheme="majorHAnsi" w:cstheme="majorHAnsi"/>
                <w:b/>
              </w:rPr>
              <w:t>)</w:t>
            </w:r>
          </w:p>
        </w:tc>
        <w:tc>
          <w:tcPr>
            <w:tcW w:w="1879" w:type="dxa"/>
            <w:vAlign w:val="center"/>
          </w:tcPr>
          <w:p w14:paraId="6C65539A" w14:textId="029B6FDF" w:rsidR="001E35DC" w:rsidRPr="008F34E9" w:rsidRDefault="00075920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Feature Implementation</w:t>
            </w:r>
          </w:p>
          <w:p w14:paraId="7F7B15E5" w14:textId="25E755FD" w:rsidR="00B764C0" w:rsidRPr="008F34E9" w:rsidRDefault="00B764C0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(</w:t>
            </w:r>
            <w:r w:rsidR="001E35DC" w:rsidRPr="008F34E9">
              <w:rPr>
                <w:rFonts w:asciiTheme="majorHAnsi" w:hAnsiTheme="majorHAnsi" w:cstheme="majorHAnsi"/>
                <w:b/>
              </w:rPr>
              <w:t>5</w:t>
            </w:r>
            <w:r w:rsidRPr="008F34E9">
              <w:rPr>
                <w:rFonts w:asciiTheme="majorHAnsi" w:hAnsiTheme="majorHAnsi" w:cstheme="majorHAnsi"/>
                <w:b/>
              </w:rPr>
              <w:t>)</w:t>
            </w:r>
          </w:p>
        </w:tc>
        <w:tc>
          <w:tcPr>
            <w:tcW w:w="1824" w:type="dxa"/>
            <w:vAlign w:val="center"/>
          </w:tcPr>
          <w:p w14:paraId="27C9A427" w14:textId="36922CED" w:rsidR="002F2F79" w:rsidRPr="008F34E9" w:rsidRDefault="00417BAC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Concept Understanding</w:t>
            </w:r>
          </w:p>
          <w:p w14:paraId="1FF2FB69" w14:textId="3ECF0A44" w:rsidR="00B764C0" w:rsidRPr="008F34E9" w:rsidRDefault="00D91E27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 xml:space="preserve"> </w:t>
            </w:r>
            <w:r w:rsidR="00B764C0" w:rsidRPr="008F34E9">
              <w:rPr>
                <w:rFonts w:asciiTheme="majorHAnsi" w:hAnsiTheme="majorHAnsi" w:cstheme="majorHAnsi"/>
                <w:b/>
              </w:rPr>
              <w:t>(</w:t>
            </w:r>
            <w:r w:rsidR="001E35DC" w:rsidRPr="008F34E9">
              <w:rPr>
                <w:rFonts w:asciiTheme="majorHAnsi" w:hAnsiTheme="majorHAnsi" w:cstheme="majorHAnsi"/>
                <w:b/>
              </w:rPr>
              <w:t>5</w:t>
            </w:r>
            <w:r w:rsidR="00B764C0" w:rsidRPr="008F34E9">
              <w:rPr>
                <w:rFonts w:asciiTheme="majorHAnsi" w:hAnsiTheme="majorHAnsi" w:cstheme="majorHAnsi"/>
                <w:b/>
              </w:rPr>
              <w:t>)</w:t>
            </w:r>
          </w:p>
        </w:tc>
        <w:tc>
          <w:tcPr>
            <w:tcW w:w="1576" w:type="dxa"/>
            <w:vAlign w:val="center"/>
          </w:tcPr>
          <w:p w14:paraId="6C5F1C0B" w14:textId="717A868A" w:rsidR="00B764C0" w:rsidRPr="008F34E9" w:rsidRDefault="00417BAC" w:rsidP="00B66C92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Promptness</w:t>
            </w:r>
            <w:r w:rsidR="00B66C92" w:rsidRPr="008F34E9">
              <w:rPr>
                <w:rFonts w:asciiTheme="majorHAnsi" w:hAnsiTheme="majorHAnsi" w:cstheme="majorHAnsi"/>
                <w:b/>
              </w:rPr>
              <w:t xml:space="preserve"> </w:t>
            </w:r>
            <w:r w:rsidR="00B764C0" w:rsidRPr="008F34E9">
              <w:rPr>
                <w:rFonts w:asciiTheme="majorHAnsi" w:hAnsiTheme="majorHAnsi" w:cstheme="majorHAnsi"/>
                <w:b/>
              </w:rPr>
              <w:t>(</w:t>
            </w:r>
            <w:r w:rsidR="001E35DC" w:rsidRPr="008F34E9">
              <w:rPr>
                <w:rFonts w:asciiTheme="majorHAnsi" w:hAnsiTheme="majorHAnsi" w:cstheme="majorHAnsi"/>
                <w:b/>
              </w:rPr>
              <w:t>5</w:t>
            </w:r>
            <w:r w:rsidR="00B764C0" w:rsidRPr="008F34E9">
              <w:rPr>
                <w:rFonts w:asciiTheme="majorHAnsi" w:hAnsiTheme="majorHAnsi" w:cstheme="majorHAnsi"/>
                <w:b/>
              </w:rPr>
              <w:t>)</w:t>
            </w:r>
          </w:p>
        </w:tc>
        <w:tc>
          <w:tcPr>
            <w:tcW w:w="1581" w:type="dxa"/>
            <w:vAlign w:val="center"/>
          </w:tcPr>
          <w:p w14:paraId="17C3B3B5" w14:textId="1187F280" w:rsidR="00B764C0" w:rsidRPr="008F34E9" w:rsidRDefault="00B764C0" w:rsidP="008F34E9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</w:rPr>
            </w:pPr>
            <w:r w:rsidRPr="008F34E9">
              <w:rPr>
                <w:rFonts w:asciiTheme="majorHAnsi" w:hAnsiTheme="majorHAnsi" w:cstheme="majorHAnsi"/>
                <w:b/>
              </w:rPr>
              <w:t>Total</w:t>
            </w:r>
            <w:r w:rsidRPr="008F34E9">
              <w:rPr>
                <w:rFonts w:asciiTheme="majorHAnsi" w:hAnsiTheme="majorHAnsi" w:cstheme="majorHAnsi"/>
                <w:b/>
              </w:rPr>
              <w:br/>
              <w:t>(</w:t>
            </w:r>
            <w:r w:rsidR="00A06FF3" w:rsidRPr="008F34E9">
              <w:rPr>
                <w:rFonts w:asciiTheme="majorHAnsi" w:hAnsiTheme="majorHAnsi" w:cstheme="majorHAnsi"/>
                <w:b/>
              </w:rPr>
              <w:t>25</w:t>
            </w:r>
            <w:r w:rsidRPr="008F34E9">
              <w:rPr>
                <w:rFonts w:asciiTheme="majorHAnsi" w:hAnsiTheme="majorHAnsi" w:cstheme="majorHAnsi"/>
                <w:b/>
              </w:rPr>
              <w:t>)</w:t>
            </w:r>
          </w:p>
        </w:tc>
      </w:tr>
      <w:tr w:rsidR="002F2F79" w:rsidRPr="008F34E9" w14:paraId="0CDD10AD" w14:textId="77777777" w:rsidTr="005F2994">
        <w:trPr>
          <w:trHeight w:val="1309"/>
          <w:jc w:val="center"/>
        </w:trPr>
        <w:tc>
          <w:tcPr>
            <w:tcW w:w="169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8F34E9" w:rsidRDefault="00B764C0" w:rsidP="008F34E9">
            <w:pPr>
              <w:spacing w:line="276" w:lineRule="auto"/>
              <w:rPr>
                <w:rFonts w:asciiTheme="majorHAnsi" w:hAnsiTheme="majorHAnsi" w:cstheme="majorHAnsi"/>
                <w:b/>
                <w:sz w:val="24"/>
              </w:rPr>
            </w:pPr>
          </w:p>
        </w:tc>
        <w:tc>
          <w:tcPr>
            <w:tcW w:w="179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8F34E9" w:rsidRDefault="00B764C0" w:rsidP="008F34E9">
            <w:pPr>
              <w:spacing w:line="276" w:lineRule="auto"/>
              <w:rPr>
                <w:rFonts w:asciiTheme="majorHAnsi" w:hAnsiTheme="majorHAnsi" w:cstheme="majorHAnsi"/>
                <w:b/>
                <w:sz w:val="24"/>
              </w:rPr>
            </w:pPr>
          </w:p>
        </w:tc>
        <w:tc>
          <w:tcPr>
            <w:tcW w:w="1879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8F34E9" w:rsidRDefault="00B764C0" w:rsidP="008F34E9">
            <w:pPr>
              <w:spacing w:line="276" w:lineRule="auto"/>
              <w:rPr>
                <w:rFonts w:asciiTheme="majorHAnsi" w:hAnsiTheme="majorHAnsi" w:cstheme="majorHAnsi"/>
                <w:b/>
                <w:sz w:val="24"/>
              </w:rPr>
            </w:pPr>
          </w:p>
        </w:tc>
        <w:tc>
          <w:tcPr>
            <w:tcW w:w="1824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8F34E9" w:rsidRDefault="00B764C0" w:rsidP="008F34E9">
            <w:pPr>
              <w:spacing w:line="276" w:lineRule="auto"/>
              <w:rPr>
                <w:rFonts w:asciiTheme="majorHAnsi" w:hAnsiTheme="majorHAnsi" w:cstheme="majorHAnsi"/>
                <w:b/>
                <w:sz w:val="24"/>
              </w:rPr>
            </w:pPr>
          </w:p>
        </w:tc>
        <w:tc>
          <w:tcPr>
            <w:tcW w:w="1576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8F34E9" w:rsidRDefault="00B764C0" w:rsidP="008F34E9">
            <w:pPr>
              <w:spacing w:line="276" w:lineRule="auto"/>
              <w:rPr>
                <w:rFonts w:asciiTheme="majorHAnsi" w:hAnsiTheme="majorHAnsi" w:cstheme="majorHAnsi"/>
                <w:b/>
                <w:sz w:val="24"/>
              </w:rPr>
            </w:pPr>
          </w:p>
        </w:tc>
        <w:tc>
          <w:tcPr>
            <w:tcW w:w="1581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8F34E9" w:rsidRDefault="00B764C0" w:rsidP="008F34E9">
            <w:pPr>
              <w:spacing w:line="276" w:lineRule="auto"/>
              <w:rPr>
                <w:rFonts w:asciiTheme="majorHAnsi" w:hAnsiTheme="majorHAnsi" w:cstheme="majorHAnsi"/>
                <w:b/>
                <w:sz w:val="24"/>
              </w:rPr>
            </w:pPr>
          </w:p>
        </w:tc>
      </w:tr>
      <w:tr w:rsidR="00B764C0" w:rsidRPr="008F34E9" w14:paraId="73C1409F" w14:textId="77777777" w:rsidTr="005F2994">
        <w:trPr>
          <w:trHeight w:val="216"/>
          <w:jc w:val="center"/>
        </w:trPr>
        <w:tc>
          <w:tcPr>
            <w:tcW w:w="10348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8F34E9" w:rsidRDefault="00B764C0" w:rsidP="008F34E9">
            <w:pPr>
              <w:spacing w:line="276" w:lineRule="auto"/>
              <w:rPr>
                <w:rFonts w:asciiTheme="majorHAnsi" w:hAnsiTheme="majorHAnsi" w:cstheme="majorHAnsi"/>
                <w:b/>
                <w:sz w:val="2"/>
              </w:rPr>
            </w:pPr>
          </w:p>
        </w:tc>
      </w:tr>
    </w:tbl>
    <w:p w14:paraId="76C79237" w14:textId="77777777" w:rsidR="00B764C0" w:rsidRPr="008F34E9" w:rsidRDefault="00B764C0" w:rsidP="00A06FF3">
      <w:pPr>
        <w:spacing w:after="0" w:line="240" w:lineRule="auto"/>
        <w:contextualSpacing/>
        <w:rPr>
          <w:rFonts w:asciiTheme="majorHAnsi" w:hAnsiTheme="majorHAnsi" w:cstheme="majorHAnsi"/>
          <w:b/>
        </w:rPr>
      </w:pPr>
    </w:p>
    <w:sectPr w:rsidR="00B764C0" w:rsidRPr="008F34E9" w:rsidSect="008F34E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037DA5" w14:textId="77777777" w:rsidR="009A12E2" w:rsidRDefault="009A12E2" w:rsidP="000742EE">
      <w:pPr>
        <w:spacing w:after="0" w:line="240" w:lineRule="auto"/>
      </w:pPr>
      <w:r>
        <w:separator/>
      </w:r>
    </w:p>
  </w:endnote>
  <w:endnote w:type="continuationSeparator" w:id="0">
    <w:p w14:paraId="70543315" w14:textId="77777777" w:rsidR="009A12E2" w:rsidRDefault="009A12E2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DA865E" w14:textId="77777777" w:rsidR="003A2F6C" w:rsidRDefault="003A2F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8B8D3" w14:textId="77777777" w:rsidR="008F34E9" w:rsidRDefault="008F34E9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8F34E9" w:rsidRPr="000C6379" w:rsidRDefault="008F34E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1"/>
      <w:gridCol w:w="8316"/>
    </w:tblGrid>
    <w:tr w:rsidR="008F34E9" w:rsidRPr="00260B94" w14:paraId="0C58B8D7" w14:textId="77777777" w:rsidTr="00D6129D">
      <w:trPr>
        <w:trHeight w:val="889"/>
        <w:jc w:val="center"/>
      </w:trPr>
      <w:tc>
        <w:tcPr>
          <w:tcW w:w="805" w:type="dxa"/>
          <w:vAlign w:val="center"/>
        </w:tcPr>
        <w:p w14:paraId="0C58B8D5" w14:textId="051D3E46" w:rsidR="008F34E9" w:rsidRPr="00260B94" w:rsidRDefault="008F34E9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</w:p>
      </w:tc>
      <w:tc>
        <w:tcPr>
          <w:tcW w:w="9652" w:type="dxa"/>
          <w:vAlign w:val="center"/>
        </w:tcPr>
        <w:p w14:paraId="0C58B8D6" w14:textId="6255C13B" w:rsidR="008F34E9" w:rsidRPr="00260B94" w:rsidRDefault="003A2F6C" w:rsidP="003A2F6C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8F34E9">
            <w:rPr>
              <w:rFonts w:asciiTheme="majorHAnsi" w:hAnsiTheme="majorHAnsi" w:cstheme="majorHAnsi"/>
              <w:noProof/>
              <w:color w:val="000000" w:themeColor="text1"/>
            </w:rPr>
            <w:drawing>
              <wp:inline distT="0" distB="0" distL="0" distR="0" wp14:anchorId="4EF326ED" wp14:editId="149A15AC">
                <wp:extent cx="101600" cy="102326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 flipH="1">
                          <a:off x="0" y="0"/>
                          <a:ext cx="103550" cy="1042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>
            <w:rPr>
              <w:rFonts w:ascii="Cambria" w:hAnsi="Cambria"/>
              <w:b/>
              <w:bCs/>
              <w:sz w:val="18"/>
              <w:szCs w:val="18"/>
            </w:rPr>
            <w:t xml:space="preserve">   </w:t>
          </w:r>
          <w:r w:rsidR="008F34E9" w:rsidRPr="00D6129D">
            <w:rPr>
              <w:rFonts w:ascii="Cambria" w:hAnsi="Cambria"/>
              <w:b/>
              <w:bCs/>
              <w:sz w:val="18"/>
              <w:szCs w:val="18"/>
            </w:rPr>
            <w:t>American International University-Bangladesh (AIUB)</w:t>
          </w:r>
        </w:p>
      </w:tc>
    </w:tr>
  </w:tbl>
  <w:p w14:paraId="0C58B8D8" w14:textId="77777777" w:rsidR="008F34E9" w:rsidRPr="000C6379" w:rsidRDefault="008F34E9">
    <w:pPr>
      <w:pStyle w:val="Foo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10A97" w14:textId="77777777" w:rsidR="003A2F6C" w:rsidRDefault="003A2F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93B8DE" w14:textId="77777777" w:rsidR="009A12E2" w:rsidRDefault="009A12E2" w:rsidP="000742EE">
      <w:pPr>
        <w:spacing w:after="0" w:line="240" w:lineRule="auto"/>
      </w:pPr>
      <w:r>
        <w:separator/>
      </w:r>
    </w:p>
  </w:footnote>
  <w:footnote w:type="continuationSeparator" w:id="0">
    <w:p w14:paraId="017C4C65" w14:textId="77777777" w:rsidR="009A12E2" w:rsidRDefault="009A12E2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8CD6D" w14:textId="77777777" w:rsidR="003A2F6C" w:rsidRDefault="003A2F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770ABE" w14:textId="0C8C9D85" w:rsidR="008F34E9" w:rsidRPr="008F34E9" w:rsidRDefault="008F34E9" w:rsidP="008F34E9">
    <w:pPr>
      <w:spacing w:after="0" w:line="240" w:lineRule="auto"/>
      <w:contextualSpacing/>
      <w:jc w:val="center"/>
      <w:rPr>
        <w:rFonts w:ascii="Times New Roman" w:hAnsi="Times New Roman" w:cs="Times New Roman"/>
        <w:b/>
        <w:sz w:val="24"/>
        <w:szCs w:val="20"/>
      </w:rPr>
    </w:pPr>
    <w:r w:rsidRPr="008F34E9">
      <w:rPr>
        <w:rFonts w:ascii="Times New Roman" w:hAnsi="Times New Roman" w:cs="Times New Roman"/>
        <w:b/>
        <w:sz w:val="18"/>
        <w:szCs w:val="13"/>
      </w:rPr>
      <w:t>Human Resource Management System</w:t>
    </w:r>
  </w:p>
  <w:p w14:paraId="0C58B8D1" w14:textId="06FDB0DF" w:rsidR="008F34E9" w:rsidRPr="007A6BC2" w:rsidRDefault="008F34E9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</w:p>
  <w:p w14:paraId="0C58B8D2" w14:textId="77777777" w:rsidR="008F34E9" w:rsidRPr="007A6BC2" w:rsidRDefault="008F34E9">
    <w:pPr>
      <w:pStyle w:val="Header"/>
      <w:rPr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CB4F81" w14:textId="77777777" w:rsidR="003A2F6C" w:rsidRDefault="003A2F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57.2pt;height:158.1pt;visibility:visible;mso-wrap-style:square" o:bullet="t">
        <v:imagedata r:id="rId1" o:title=""/>
      </v:shape>
    </w:pict>
  </w:numPicBullet>
  <w:abstractNum w:abstractNumId="0" w15:restartNumberingAfterBreak="0">
    <w:nsid w:val="002D7B3B"/>
    <w:multiLevelType w:val="multilevel"/>
    <w:tmpl w:val="BD9E09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83739"/>
    <w:multiLevelType w:val="hybridMultilevel"/>
    <w:tmpl w:val="A47802A0"/>
    <w:lvl w:ilvl="0" w:tplc="EED4FEC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  <w:szCs w:val="28"/>
      </w:rPr>
    </w:lvl>
    <w:lvl w:ilvl="1" w:tplc="19C60A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620A5E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8BCE2C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EAE7E5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6672E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446AD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4A4443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18C7F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3612154F"/>
    <w:multiLevelType w:val="multilevel"/>
    <w:tmpl w:val="3A7297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3571618"/>
    <w:multiLevelType w:val="multilevel"/>
    <w:tmpl w:val="BA283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FB79B5"/>
    <w:multiLevelType w:val="hybridMultilevel"/>
    <w:tmpl w:val="765AB5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981BF7"/>
    <w:multiLevelType w:val="hybridMultilevel"/>
    <w:tmpl w:val="803AA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D4575B"/>
    <w:multiLevelType w:val="hybridMultilevel"/>
    <w:tmpl w:val="765AB5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"/>
  </w:num>
  <w:num w:numId="3">
    <w:abstractNumId w:val="8"/>
  </w:num>
  <w:num w:numId="4">
    <w:abstractNumId w:val="2"/>
  </w:num>
  <w:num w:numId="5">
    <w:abstractNumId w:val="6"/>
  </w:num>
  <w:num w:numId="6">
    <w:abstractNumId w:val="9"/>
  </w:num>
  <w:num w:numId="7">
    <w:abstractNumId w:val="7"/>
  </w:num>
  <w:num w:numId="8">
    <w:abstractNumId w:val="11"/>
  </w:num>
  <w:num w:numId="9">
    <w:abstractNumId w:val="0"/>
  </w:num>
  <w:num w:numId="10">
    <w:abstractNumId w:val="4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rNaAGA4F44sAAAA"/>
  </w:docVars>
  <w:rsids>
    <w:rsidRoot w:val="009004CE"/>
    <w:rsid w:val="00010319"/>
    <w:rsid w:val="00056245"/>
    <w:rsid w:val="00072AC1"/>
    <w:rsid w:val="000742EE"/>
    <w:rsid w:val="00075920"/>
    <w:rsid w:val="0009427E"/>
    <w:rsid w:val="0009740B"/>
    <w:rsid w:val="000A1B61"/>
    <w:rsid w:val="000C6379"/>
    <w:rsid w:val="000D6752"/>
    <w:rsid w:val="000D7A56"/>
    <w:rsid w:val="00101D3C"/>
    <w:rsid w:val="001049B1"/>
    <w:rsid w:val="00115FB6"/>
    <w:rsid w:val="0011727D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B170B"/>
    <w:rsid w:val="001C2017"/>
    <w:rsid w:val="001E35DC"/>
    <w:rsid w:val="001F020C"/>
    <w:rsid w:val="001F379E"/>
    <w:rsid w:val="001F3CD1"/>
    <w:rsid w:val="00210B74"/>
    <w:rsid w:val="00225B5A"/>
    <w:rsid w:val="00252AB2"/>
    <w:rsid w:val="00260B94"/>
    <w:rsid w:val="00262F00"/>
    <w:rsid w:val="002701C6"/>
    <w:rsid w:val="002B085A"/>
    <w:rsid w:val="002B29B8"/>
    <w:rsid w:val="002B6FAF"/>
    <w:rsid w:val="002C19F8"/>
    <w:rsid w:val="002F2F79"/>
    <w:rsid w:val="003070FB"/>
    <w:rsid w:val="00324B15"/>
    <w:rsid w:val="003256F5"/>
    <w:rsid w:val="003418DD"/>
    <w:rsid w:val="00356FA2"/>
    <w:rsid w:val="003638C1"/>
    <w:rsid w:val="00364900"/>
    <w:rsid w:val="0037074A"/>
    <w:rsid w:val="00371FB4"/>
    <w:rsid w:val="003801DB"/>
    <w:rsid w:val="003A2F6C"/>
    <w:rsid w:val="003D4E3B"/>
    <w:rsid w:val="003F2C8A"/>
    <w:rsid w:val="00402315"/>
    <w:rsid w:val="00403974"/>
    <w:rsid w:val="00413291"/>
    <w:rsid w:val="00417BAC"/>
    <w:rsid w:val="00424AC6"/>
    <w:rsid w:val="00464A61"/>
    <w:rsid w:val="004E463B"/>
    <w:rsid w:val="00510E46"/>
    <w:rsid w:val="005118FE"/>
    <w:rsid w:val="0051616F"/>
    <w:rsid w:val="00531F93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2994"/>
    <w:rsid w:val="005F56B8"/>
    <w:rsid w:val="005F6B63"/>
    <w:rsid w:val="006407F1"/>
    <w:rsid w:val="0067039D"/>
    <w:rsid w:val="006B0265"/>
    <w:rsid w:val="006B6BEF"/>
    <w:rsid w:val="006D0B48"/>
    <w:rsid w:val="006E31CE"/>
    <w:rsid w:val="006E4FF7"/>
    <w:rsid w:val="006F3AC5"/>
    <w:rsid w:val="0071538E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B2DE2"/>
    <w:rsid w:val="008E0012"/>
    <w:rsid w:val="008F34E9"/>
    <w:rsid w:val="008F73F4"/>
    <w:rsid w:val="009004CE"/>
    <w:rsid w:val="009049DD"/>
    <w:rsid w:val="00906ABB"/>
    <w:rsid w:val="009205AB"/>
    <w:rsid w:val="00925AAD"/>
    <w:rsid w:val="00925B84"/>
    <w:rsid w:val="00927A70"/>
    <w:rsid w:val="00951F16"/>
    <w:rsid w:val="00992684"/>
    <w:rsid w:val="009A1083"/>
    <w:rsid w:val="009A12E2"/>
    <w:rsid w:val="009A4B6C"/>
    <w:rsid w:val="009C3768"/>
    <w:rsid w:val="009E350C"/>
    <w:rsid w:val="009E5953"/>
    <w:rsid w:val="00A06FF3"/>
    <w:rsid w:val="00A239B8"/>
    <w:rsid w:val="00A364BE"/>
    <w:rsid w:val="00A60797"/>
    <w:rsid w:val="00A6293C"/>
    <w:rsid w:val="00AA4374"/>
    <w:rsid w:val="00AD3451"/>
    <w:rsid w:val="00B058D1"/>
    <w:rsid w:val="00B23A88"/>
    <w:rsid w:val="00B35B5E"/>
    <w:rsid w:val="00B5555E"/>
    <w:rsid w:val="00B57D96"/>
    <w:rsid w:val="00B66C92"/>
    <w:rsid w:val="00B764C0"/>
    <w:rsid w:val="00BA37A3"/>
    <w:rsid w:val="00BD6686"/>
    <w:rsid w:val="00BF4308"/>
    <w:rsid w:val="00C13B58"/>
    <w:rsid w:val="00C5246E"/>
    <w:rsid w:val="00CA3EBC"/>
    <w:rsid w:val="00CA7C65"/>
    <w:rsid w:val="00CB77AA"/>
    <w:rsid w:val="00CF0CF1"/>
    <w:rsid w:val="00D013B7"/>
    <w:rsid w:val="00D0165F"/>
    <w:rsid w:val="00D0793D"/>
    <w:rsid w:val="00D200D3"/>
    <w:rsid w:val="00D40F7C"/>
    <w:rsid w:val="00D414AD"/>
    <w:rsid w:val="00D54CE3"/>
    <w:rsid w:val="00D6129D"/>
    <w:rsid w:val="00D721A1"/>
    <w:rsid w:val="00D753C2"/>
    <w:rsid w:val="00D91E27"/>
    <w:rsid w:val="00DB50E3"/>
    <w:rsid w:val="00DD092E"/>
    <w:rsid w:val="00E01651"/>
    <w:rsid w:val="00E37CBC"/>
    <w:rsid w:val="00E46050"/>
    <w:rsid w:val="00E62CA4"/>
    <w:rsid w:val="00E701EB"/>
    <w:rsid w:val="00E86A6A"/>
    <w:rsid w:val="00EC48DE"/>
    <w:rsid w:val="00EE0A7D"/>
    <w:rsid w:val="00EE2EA1"/>
    <w:rsid w:val="00EE602F"/>
    <w:rsid w:val="00EF3688"/>
    <w:rsid w:val="00F14108"/>
    <w:rsid w:val="00F348A0"/>
    <w:rsid w:val="00F35A45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msonormal0">
    <w:name w:val="msonormal"/>
    <w:basedOn w:val="Normal"/>
    <w:rsid w:val="00371F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BD" w:bidi="bn-IN"/>
    </w:rPr>
  </w:style>
  <w:style w:type="paragraph" w:customStyle="1" w:styleId="alt">
    <w:name w:val="alt"/>
    <w:basedOn w:val="Normal"/>
    <w:rsid w:val="00371F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BD" w:bidi="bn-IN"/>
    </w:rPr>
  </w:style>
  <w:style w:type="character" w:customStyle="1" w:styleId="tag">
    <w:name w:val="tag"/>
    <w:basedOn w:val="DefaultParagraphFont"/>
    <w:rsid w:val="00371FB4"/>
  </w:style>
  <w:style w:type="character" w:customStyle="1" w:styleId="tag-name">
    <w:name w:val="tag-name"/>
    <w:basedOn w:val="DefaultParagraphFont"/>
    <w:rsid w:val="00371FB4"/>
  </w:style>
  <w:style w:type="character" w:customStyle="1" w:styleId="attribute">
    <w:name w:val="attribute"/>
    <w:basedOn w:val="DefaultParagraphFont"/>
    <w:rsid w:val="00371FB4"/>
  </w:style>
  <w:style w:type="character" w:customStyle="1" w:styleId="attribute-value">
    <w:name w:val="attribute-value"/>
    <w:basedOn w:val="DefaultParagraphFont"/>
    <w:rsid w:val="00371FB4"/>
  </w:style>
  <w:style w:type="character" w:customStyle="1" w:styleId="comments">
    <w:name w:val="comments"/>
    <w:basedOn w:val="DefaultParagraphFont"/>
    <w:rsid w:val="00371F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6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8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5</Pages>
  <Words>3698</Words>
  <Characters>21082</Characters>
  <Application>Microsoft Office Word</Application>
  <DocSecurity>0</DocSecurity>
  <Lines>175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Yaber Hasan</cp:lastModifiedBy>
  <cp:revision>12</cp:revision>
  <cp:lastPrinted>2020-05-17T17:34:00Z</cp:lastPrinted>
  <dcterms:created xsi:type="dcterms:W3CDTF">2020-05-17T14:55:00Z</dcterms:created>
  <dcterms:modified xsi:type="dcterms:W3CDTF">2020-05-17T17:37:00Z</dcterms:modified>
  <cp:category>GROUP</cp:category>
</cp:coreProperties>
</file>